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6A30F" w14:textId="486CCD11" w:rsidR="00080339" w:rsidRPr="0093148B" w:rsidRDefault="003D3E30" w:rsidP="00080339">
      <w:pPr>
        <w:spacing w:after="0" w:line="240" w:lineRule="auto"/>
        <w:outlineLvl w:val="1"/>
        <w:rPr>
          <w:rFonts w:ascii="Times New Roman" w:eastAsia="Times New Roman" w:hAnsi="Times New Roman" w:cs="Times New Roman"/>
          <w:sz w:val="48"/>
          <w:szCs w:val="48"/>
        </w:rPr>
      </w:pPr>
      <w:r w:rsidRPr="0093148B">
        <w:rPr>
          <w:rFonts w:ascii="Times New Roman" w:eastAsia="Times New Roman" w:hAnsi="Times New Roman" w:cs="Times New Roman"/>
          <w:b/>
          <w:bCs/>
          <w:sz w:val="48"/>
          <w:szCs w:val="48"/>
        </w:rPr>
        <w:t>How to write a memoir (a single, one</w:t>
      </w:r>
      <w:r w:rsidR="00806CAC" w:rsidRPr="0093148B">
        <w:rPr>
          <w:rFonts w:ascii="Times New Roman" w:eastAsia="Times New Roman" w:hAnsi="Times New Roman" w:cs="Times New Roman"/>
          <w:b/>
          <w:bCs/>
          <w:sz w:val="48"/>
          <w:szCs w:val="48"/>
        </w:rPr>
        <w:t>-</w:t>
      </w:r>
      <w:r w:rsidRPr="0093148B">
        <w:rPr>
          <w:rFonts w:ascii="Times New Roman" w:eastAsia="Times New Roman" w:hAnsi="Times New Roman" w:cs="Times New Roman"/>
          <w:b/>
          <w:bCs/>
          <w:sz w:val="48"/>
          <w:szCs w:val="48"/>
        </w:rPr>
        <w:t>hour talk)</w:t>
      </w:r>
      <w:r w:rsidR="0068151B" w:rsidRPr="0093148B">
        <w:rPr>
          <w:rFonts w:ascii="Times New Roman" w:eastAsia="Times New Roman" w:hAnsi="Times New Roman" w:cs="Times New Roman"/>
          <w:sz w:val="48"/>
          <w:szCs w:val="48"/>
        </w:rPr>
        <w:t xml:space="preserve"> by Chris Palmer</w:t>
      </w:r>
    </w:p>
    <w:p w14:paraId="62FA5528" w14:textId="77777777" w:rsidR="00080339" w:rsidRPr="0093148B" w:rsidRDefault="00080339" w:rsidP="00080339">
      <w:pPr>
        <w:spacing w:after="0" w:line="240" w:lineRule="auto"/>
        <w:rPr>
          <w:rFonts w:ascii="Times New Roman" w:eastAsia="Times New Roman" w:hAnsi="Times New Roman" w:cs="Times New Roman"/>
          <w:sz w:val="48"/>
          <w:szCs w:val="48"/>
        </w:rPr>
      </w:pPr>
    </w:p>
    <w:p w14:paraId="73A96C14" w14:textId="2DF2EABC" w:rsidR="00F3700C" w:rsidRPr="0093148B" w:rsidRDefault="00F3700C"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HOLD UP MY 4 MEMOIRS</w:t>
      </w:r>
      <w:r w:rsidR="002609B0" w:rsidRPr="0093148B">
        <w:rPr>
          <w:rFonts w:ascii="Times New Roman" w:eastAsia="Times New Roman" w:hAnsi="Times New Roman" w:cs="Times New Roman"/>
          <w:sz w:val="48"/>
          <w:szCs w:val="48"/>
        </w:rPr>
        <w:t xml:space="preserve"> AND BRIEFLY DISCUSS EACH ONE.</w:t>
      </w:r>
    </w:p>
    <w:p w14:paraId="47484AD3" w14:textId="77777777" w:rsidR="00F3700C" w:rsidRPr="0093148B" w:rsidRDefault="00F3700C" w:rsidP="00080339">
      <w:pPr>
        <w:spacing w:after="0" w:line="240" w:lineRule="auto"/>
        <w:rPr>
          <w:rFonts w:ascii="Times New Roman" w:eastAsia="Times New Roman" w:hAnsi="Times New Roman" w:cs="Times New Roman"/>
          <w:sz w:val="48"/>
          <w:szCs w:val="48"/>
        </w:rPr>
      </w:pPr>
    </w:p>
    <w:p w14:paraId="64CCB3E9" w14:textId="4D0CB29A" w:rsidR="00080339" w:rsidRPr="0093148B" w:rsidRDefault="00D55CC9" w:rsidP="00080339">
      <w:pPr>
        <w:spacing w:after="0" w:line="240" w:lineRule="auto"/>
        <w:rPr>
          <w:rFonts w:ascii="Times New Roman" w:hAnsi="Times New Roman" w:cs="Times New Roman"/>
          <w:sz w:val="48"/>
          <w:szCs w:val="48"/>
        </w:rPr>
      </w:pPr>
      <w:r w:rsidRPr="0093148B">
        <w:rPr>
          <w:rFonts w:ascii="Times New Roman" w:hAnsi="Times New Roman" w:cs="Times New Roman"/>
          <w:sz w:val="48"/>
          <w:szCs w:val="48"/>
        </w:rPr>
        <w:t xml:space="preserve">When you write a memoir, you are </w:t>
      </w:r>
      <w:r w:rsidR="00BC769C" w:rsidRPr="0093148B">
        <w:rPr>
          <w:rFonts w:ascii="Times New Roman" w:hAnsi="Times New Roman" w:cs="Times New Roman"/>
          <w:sz w:val="48"/>
          <w:szCs w:val="48"/>
        </w:rPr>
        <w:t xml:space="preserve">creating </w:t>
      </w:r>
      <w:r w:rsidR="00080339" w:rsidRPr="0093148B">
        <w:rPr>
          <w:rFonts w:ascii="Times New Roman" w:hAnsi="Times New Roman" w:cs="Times New Roman"/>
          <w:sz w:val="48"/>
          <w:szCs w:val="48"/>
        </w:rPr>
        <w:t>something meaningful and important, something that will help to make sense of your life.</w:t>
      </w:r>
    </w:p>
    <w:p w14:paraId="620663A4" w14:textId="2A296F82" w:rsidR="00C50E80" w:rsidRPr="0093148B" w:rsidRDefault="00C50E80" w:rsidP="00080339">
      <w:pPr>
        <w:spacing w:after="0" w:line="240" w:lineRule="auto"/>
        <w:rPr>
          <w:rFonts w:ascii="Times New Roman" w:hAnsi="Times New Roman" w:cs="Times New Roman"/>
          <w:sz w:val="48"/>
          <w:szCs w:val="48"/>
        </w:rPr>
      </w:pPr>
    </w:p>
    <w:p w14:paraId="43019BB4" w14:textId="5D265DE9" w:rsidR="00C50E80" w:rsidRPr="0093148B" w:rsidRDefault="00444233" w:rsidP="00C50E80">
      <w:pPr>
        <w:spacing w:after="0" w:line="240" w:lineRule="auto"/>
        <w:rPr>
          <w:rFonts w:ascii="Times New Roman" w:hAnsi="Times New Roman" w:cs="Times New Roman"/>
          <w:sz w:val="48"/>
          <w:szCs w:val="48"/>
        </w:rPr>
      </w:pPr>
      <w:r w:rsidRPr="0093148B">
        <w:rPr>
          <w:rFonts w:ascii="Times New Roman" w:hAnsi="Times New Roman" w:cs="Times New Roman"/>
          <w:sz w:val="48"/>
          <w:szCs w:val="48"/>
        </w:rPr>
        <w:t>Y</w:t>
      </w:r>
      <w:r w:rsidR="00C50E80" w:rsidRPr="0093148B">
        <w:rPr>
          <w:rFonts w:ascii="Times New Roman" w:hAnsi="Times New Roman" w:cs="Times New Roman"/>
          <w:sz w:val="48"/>
          <w:szCs w:val="48"/>
        </w:rPr>
        <w:t xml:space="preserve">ou are creating a legacy that will enrich your own </w:t>
      </w:r>
      <w:r w:rsidR="00B9459C" w:rsidRPr="0093148B">
        <w:rPr>
          <w:rFonts w:ascii="Times New Roman" w:hAnsi="Times New Roman" w:cs="Times New Roman"/>
          <w:sz w:val="48"/>
          <w:szCs w:val="48"/>
        </w:rPr>
        <w:t>life</w:t>
      </w:r>
      <w:r w:rsidR="00C50E80" w:rsidRPr="0093148B">
        <w:rPr>
          <w:rFonts w:ascii="Times New Roman" w:hAnsi="Times New Roman" w:cs="Times New Roman"/>
          <w:sz w:val="48"/>
          <w:szCs w:val="48"/>
        </w:rPr>
        <w:t xml:space="preserve">, the lives of others, </w:t>
      </w:r>
      <w:r w:rsidR="00B9459C" w:rsidRPr="0093148B">
        <w:rPr>
          <w:rFonts w:ascii="Times New Roman" w:hAnsi="Times New Roman" w:cs="Times New Roman"/>
          <w:sz w:val="48"/>
          <w:szCs w:val="48"/>
        </w:rPr>
        <w:t>the life of your family,</w:t>
      </w:r>
      <w:r w:rsidR="007408FA" w:rsidRPr="0093148B">
        <w:rPr>
          <w:rFonts w:ascii="Times New Roman" w:hAnsi="Times New Roman" w:cs="Times New Roman"/>
          <w:sz w:val="48"/>
          <w:szCs w:val="48"/>
        </w:rPr>
        <w:t xml:space="preserve"> including those not yet born</w:t>
      </w:r>
      <w:r w:rsidR="00C50E80" w:rsidRPr="0093148B">
        <w:rPr>
          <w:rFonts w:ascii="Times New Roman" w:hAnsi="Times New Roman" w:cs="Times New Roman"/>
          <w:sz w:val="48"/>
          <w:szCs w:val="48"/>
        </w:rPr>
        <w:t>.</w:t>
      </w:r>
    </w:p>
    <w:p w14:paraId="1C1EE7F5" w14:textId="77777777" w:rsidR="00080339" w:rsidRPr="0093148B" w:rsidRDefault="00080339" w:rsidP="00080339">
      <w:pPr>
        <w:spacing w:after="0" w:line="240" w:lineRule="auto"/>
        <w:rPr>
          <w:rFonts w:ascii="Times New Roman" w:hAnsi="Times New Roman" w:cs="Times New Roman"/>
          <w:sz w:val="48"/>
          <w:szCs w:val="48"/>
        </w:rPr>
      </w:pPr>
    </w:p>
    <w:p w14:paraId="5E3B2212" w14:textId="13298284" w:rsidR="00080339" w:rsidRPr="0093148B" w:rsidRDefault="001B0FDC"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 xml:space="preserve">Let me say right away, </w:t>
      </w:r>
      <w:r w:rsidR="00080339" w:rsidRPr="0093148B">
        <w:rPr>
          <w:rFonts w:ascii="Times New Roman" w:eastAsia="Times New Roman" w:hAnsi="Times New Roman" w:cs="Times New Roman"/>
          <w:sz w:val="48"/>
          <w:szCs w:val="48"/>
        </w:rPr>
        <w:t>it doesn’t matter how bad your writing is. Better to have a lousy draft than a blank sheet. Very few people</w:t>
      </w:r>
      <w:r w:rsidR="002609B0" w:rsidRPr="0093148B">
        <w:rPr>
          <w:rFonts w:ascii="Times New Roman" w:eastAsia="Times New Roman" w:hAnsi="Times New Roman" w:cs="Times New Roman"/>
          <w:sz w:val="48"/>
          <w:szCs w:val="48"/>
        </w:rPr>
        <w:t xml:space="preserve"> are</w:t>
      </w:r>
      <w:r w:rsidR="00080339" w:rsidRPr="0093148B">
        <w:rPr>
          <w:rFonts w:ascii="Times New Roman" w:eastAsia="Times New Roman" w:hAnsi="Times New Roman" w:cs="Times New Roman"/>
          <w:sz w:val="48"/>
          <w:szCs w:val="48"/>
        </w:rPr>
        <w:t xml:space="preserve"> like</w:t>
      </w:r>
      <w:r w:rsidR="002609B0" w:rsidRPr="0093148B">
        <w:rPr>
          <w:rFonts w:ascii="Times New Roman" w:eastAsia="Times New Roman" w:hAnsi="Times New Roman" w:cs="Times New Roman"/>
          <w:sz w:val="48"/>
          <w:szCs w:val="48"/>
        </w:rPr>
        <w:t xml:space="preserve"> the prolific author</w:t>
      </w:r>
      <w:r w:rsidR="00080339" w:rsidRPr="0093148B">
        <w:rPr>
          <w:rFonts w:ascii="Times New Roman" w:eastAsia="Times New Roman" w:hAnsi="Times New Roman" w:cs="Times New Roman"/>
          <w:sz w:val="48"/>
          <w:szCs w:val="48"/>
        </w:rPr>
        <w:t xml:space="preserve"> Isaac Asimov who only wrote in perfect sentences.</w:t>
      </w:r>
      <w:r w:rsidR="00DC195B" w:rsidRPr="0093148B">
        <w:rPr>
          <w:rFonts w:ascii="Times New Roman" w:eastAsia="Times New Roman" w:hAnsi="Times New Roman" w:cs="Times New Roman"/>
          <w:sz w:val="48"/>
          <w:szCs w:val="48"/>
        </w:rPr>
        <w:t xml:space="preserve"> I certainly don’t.</w:t>
      </w:r>
    </w:p>
    <w:p w14:paraId="5B14D8B3" w14:textId="49CA2D42" w:rsidR="00DF299A" w:rsidRDefault="00DF299A" w:rsidP="00080339">
      <w:pPr>
        <w:spacing w:after="0" w:line="240" w:lineRule="auto"/>
        <w:rPr>
          <w:rFonts w:ascii="Times New Roman" w:eastAsia="Times New Roman" w:hAnsi="Times New Roman" w:cs="Times New Roman"/>
          <w:sz w:val="48"/>
          <w:szCs w:val="48"/>
        </w:rPr>
      </w:pPr>
    </w:p>
    <w:p w14:paraId="0447E7F3" w14:textId="77777777" w:rsidR="00B46CB2" w:rsidRDefault="00B46CB2" w:rsidP="00080339">
      <w:pPr>
        <w:spacing w:after="0" w:line="240" w:lineRule="auto"/>
        <w:rPr>
          <w:rFonts w:ascii="Times New Roman" w:eastAsia="Times New Roman" w:hAnsi="Times New Roman" w:cs="Times New Roman"/>
          <w:sz w:val="48"/>
          <w:szCs w:val="48"/>
        </w:rPr>
      </w:pPr>
    </w:p>
    <w:p w14:paraId="0ECDA2A1" w14:textId="77777777" w:rsidR="00B46CB2" w:rsidRPr="0093148B" w:rsidRDefault="00B46CB2" w:rsidP="00080339">
      <w:pPr>
        <w:spacing w:after="0" w:line="240" w:lineRule="auto"/>
        <w:rPr>
          <w:rFonts w:ascii="Times New Roman" w:eastAsia="Times New Roman" w:hAnsi="Times New Roman" w:cs="Times New Roman"/>
          <w:sz w:val="48"/>
          <w:szCs w:val="48"/>
        </w:rPr>
      </w:pPr>
    </w:p>
    <w:p w14:paraId="1933B8EF" w14:textId="3720852E" w:rsidR="00DF299A" w:rsidRPr="0093148B" w:rsidRDefault="00D44E75" w:rsidP="00DF299A">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lastRenderedPageBreak/>
        <w:t>Y</w:t>
      </w:r>
      <w:r w:rsidR="00DF299A" w:rsidRPr="0093148B">
        <w:rPr>
          <w:rFonts w:ascii="Times New Roman" w:eastAsia="Times New Roman" w:hAnsi="Times New Roman" w:cs="Times New Roman"/>
          <w:sz w:val="48"/>
          <w:szCs w:val="48"/>
        </w:rPr>
        <w:t xml:space="preserve">ou should write your first draft for your eyes only. No censoring, no worrying about possible criticism from others. </w:t>
      </w:r>
      <w:r w:rsidR="00DF299A" w:rsidRPr="0093148B">
        <w:rPr>
          <w:rFonts w:ascii="Times New Roman" w:eastAsia="Times New Roman" w:hAnsi="Times New Roman" w:cs="Times New Roman"/>
          <w:iCs/>
          <w:sz w:val="48"/>
          <w:szCs w:val="48"/>
        </w:rPr>
        <w:t>As you write, try to withhold self-judgment.</w:t>
      </w:r>
    </w:p>
    <w:p w14:paraId="704A7AB8" w14:textId="77777777" w:rsidR="00DF299A" w:rsidRPr="0093148B" w:rsidRDefault="00DF299A" w:rsidP="00DF299A">
      <w:pPr>
        <w:spacing w:after="0" w:line="240" w:lineRule="auto"/>
        <w:rPr>
          <w:rFonts w:ascii="Times New Roman" w:eastAsia="Times New Roman" w:hAnsi="Times New Roman" w:cs="Times New Roman"/>
          <w:sz w:val="48"/>
          <w:szCs w:val="48"/>
        </w:rPr>
      </w:pPr>
    </w:p>
    <w:p w14:paraId="7452D323" w14:textId="77777777" w:rsidR="00DF299A" w:rsidRPr="0093148B" w:rsidRDefault="00DF299A" w:rsidP="00DF299A">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iCs/>
          <w:sz w:val="48"/>
          <w:szCs w:val="48"/>
        </w:rPr>
        <w:t>Your goal is to produce a poor first draft.</w:t>
      </w:r>
      <w:r w:rsidRPr="0093148B">
        <w:rPr>
          <w:rFonts w:ascii="Times New Roman" w:eastAsia="Times New Roman" w:hAnsi="Times New Roman" w:cs="Times New Roman"/>
          <w:sz w:val="48"/>
          <w:szCs w:val="48"/>
        </w:rPr>
        <w:t xml:space="preserve"> Make that your mantra.</w:t>
      </w:r>
    </w:p>
    <w:p w14:paraId="1D970327" w14:textId="7618D3EB" w:rsidR="00080339" w:rsidRPr="0093148B" w:rsidRDefault="00080339" w:rsidP="00080339">
      <w:pPr>
        <w:spacing w:after="0" w:line="240" w:lineRule="auto"/>
        <w:rPr>
          <w:rFonts w:ascii="Times New Roman" w:eastAsia="Times New Roman" w:hAnsi="Times New Roman" w:cs="Times New Roman"/>
          <w:sz w:val="48"/>
          <w:szCs w:val="48"/>
        </w:rPr>
      </w:pPr>
    </w:p>
    <w:p w14:paraId="19F68E8A" w14:textId="77777777" w:rsidR="00120798" w:rsidRPr="0093148B" w:rsidRDefault="00120798" w:rsidP="00120798">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How many have already made major progress on a memoir? How many are at the very start of the process? HANDS UP</w:t>
      </w:r>
    </w:p>
    <w:p w14:paraId="3186C313" w14:textId="77777777" w:rsidR="00120798" w:rsidRPr="0093148B" w:rsidRDefault="00120798" w:rsidP="00080339">
      <w:pPr>
        <w:spacing w:after="0" w:line="240" w:lineRule="auto"/>
        <w:rPr>
          <w:rFonts w:ascii="Times New Roman" w:eastAsia="Times New Roman" w:hAnsi="Times New Roman" w:cs="Times New Roman"/>
          <w:sz w:val="48"/>
          <w:szCs w:val="48"/>
        </w:rPr>
      </w:pPr>
    </w:p>
    <w:p w14:paraId="4560B740" w14:textId="303F48EE" w:rsidR="00080339" w:rsidRPr="0093148B" w:rsidRDefault="00AF7B47"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 xml:space="preserve">The first thing to do is to </w:t>
      </w:r>
      <w:r w:rsidR="00080339" w:rsidRPr="0093148B">
        <w:rPr>
          <w:rFonts w:ascii="Times New Roman" w:eastAsia="Times New Roman" w:hAnsi="Times New Roman" w:cs="Times New Roman"/>
          <w:i/>
          <w:sz w:val="48"/>
          <w:szCs w:val="48"/>
        </w:rPr>
        <w:t>start a creative journal</w:t>
      </w:r>
      <w:r w:rsidR="00080339" w:rsidRPr="0093148B">
        <w:rPr>
          <w:rFonts w:ascii="Times New Roman" w:eastAsia="Times New Roman" w:hAnsi="Times New Roman" w:cs="Times New Roman"/>
          <w:sz w:val="48"/>
          <w:szCs w:val="48"/>
        </w:rPr>
        <w:t xml:space="preserve"> and </w:t>
      </w:r>
      <w:r w:rsidR="000C6321" w:rsidRPr="0093148B">
        <w:rPr>
          <w:rFonts w:ascii="Times New Roman" w:eastAsia="Times New Roman" w:hAnsi="Times New Roman" w:cs="Times New Roman"/>
          <w:sz w:val="48"/>
          <w:szCs w:val="48"/>
        </w:rPr>
        <w:t>every time you think of an idea</w:t>
      </w:r>
      <w:r w:rsidR="00435BCF" w:rsidRPr="0093148B">
        <w:rPr>
          <w:rFonts w:ascii="Times New Roman" w:eastAsia="Times New Roman" w:hAnsi="Times New Roman" w:cs="Times New Roman"/>
          <w:sz w:val="48"/>
          <w:szCs w:val="48"/>
        </w:rPr>
        <w:t>, write it down</w:t>
      </w:r>
      <w:r w:rsidR="00080339" w:rsidRPr="0093148B">
        <w:rPr>
          <w:rFonts w:ascii="Times New Roman" w:eastAsia="Times New Roman" w:hAnsi="Times New Roman" w:cs="Times New Roman"/>
          <w:sz w:val="48"/>
          <w:szCs w:val="48"/>
        </w:rPr>
        <w:t xml:space="preserve">. </w:t>
      </w:r>
      <w:r w:rsidR="00080339" w:rsidRPr="0093148B">
        <w:rPr>
          <w:rFonts w:ascii="Times New Roman" w:eastAsia="Times New Roman" w:hAnsi="Times New Roman" w:cs="Times New Roman"/>
          <w:i/>
          <w:iCs/>
          <w:sz w:val="48"/>
          <w:szCs w:val="48"/>
        </w:rPr>
        <w:t>(Hold up mine)</w:t>
      </w:r>
    </w:p>
    <w:p w14:paraId="2A62E20D" w14:textId="77777777" w:rsidR="00080339" w:rsidRPr="0093148B" w:rsidRDefault="00080339" w:rsidP="00080339">
      <w:pPr>
        <w:spacing w:after="0" w:line="240" w:lineRule="auto"/>
        <w:rPr>
          <w:rFonts w:ascii="Times New Roman" w:eastAsia="Times New Roman" w:hAnsi="Times New Roman" w:cs="Times New Roman"/>
          <w:sz w:val="48"/>
          <w:szCs w:val="48"/>
        </w:rPr>
      </w:pPr>
    </w:p>
    <w:p w14:paraId="1C74E42A" w14:textId="77777777" w:rsidR="00F074FE" w:rsidRPr="0093148B" w:rsidRDefault="00080339"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 xml:space="preserve">Your creative journal is not the book you are going to write. Rather it is the place for spontaneity, play, creative risks, and total freedom from judgment. </w:t>
      </w:r>
    </w:p>
    <w:p w14:paraId="03A1BF2E" w14:textId="77777777" w:rsidR="00F074FE" w:rsidRPr="0093148B" w:rsidRDefault="00F074FE" w:rsidP="00080339">
      <w:pPr>
        <w:spacing w:after="0" w:line="240" w:lineRule="auto"/>
        <w:rPr>
          <w:rFonts w:ascii="Times New Roman" w:eastAsia="Times New Roman" w:hAnsi="Times New Roman" w:cs="Times New Roman"/>
          <w:sz w:val="48"/>
          <w:szCs w:val="48"/>
        </w:rPr>
      </w:pPr>
    </w:p>
    <w:p w14:paraId="1CF28710" w14:textId="7329E9C1" w:rsidR="00F074FE" w:rsidRPr="0093148B" w:rsidRDefault="00080339"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lastRenderedPageBreak/>
        <w:t xml:space="preserve">It is a safe, private place where you can capture memories out of order, </w:t>
      </w:r>
      <w:r w:rsidR="00DC195B" w:rsidRPr="0093148B">
        <w:rPr>
          <w:rFonts w:ascii="Times New Roman" w:eastAsia="Times New Roman" w:hAnsi="Times New Roman" w:cs="Times New Roman"/>
          <w:sz w:val="48"/>
          <w:szCs w:val="48"/>
        </w:rPr>
        <w:t xml:space="preserve">and </w:t>
      </w:r>
      <w:r w:rsidRPr="0093148B">
        <w:rPr>
          <w:rFonts w:ascii="Times New Roman" w:eastAsia="Times New Roman" w:hAnsi="Times New Roman" w:cs="Times New Roman"/>
          <w:sz w:val="48"/>
          <w:szCs w:val="48"/>
        </w:rPr>
        <w:t>experiment with different ideas for structure</w:t>
      </w:r>
      <w:r w:rsidR="00DC195B" w:rsidRPr="0093148B">
        <w:rPr>
          <w:rFonts w:ascii="Times New Roman" w:eastAsia="Times New Roman" w:hAnsi="Times New Roman" w:cs="Times New Roman"/>
          <w:sz w:val="48"/>
          <w:szCs w:val="48"/>
        </w:rPr>
        <w:t>.</w:t>
      </w:r>
    </w:p>
    <w:p w14:paraId="309FE2B1" w14:textId="77777777" w:rsidR="00F074FE" w:rsidRPr="0093148B" w:rsidRDefault="00F074FE" w:rsidP="00080339">
      <w:pPr>
        <w:spacing w:after="0" w:line="240" w:lineRule="auto"/>
        <w:rPr>
          <w:rFonts w:ascii="Times New Roman" w:eastAsia="Times New Roman" w:hAnsi="Times New Roman" w:cs="Times New Roman"/>
          <w:sz w:val="48"/>
          <w:szCs w:val="48"/>
        </w:rPr>
      </w:pPr>
    </w:p>
    <w:p w14:paraId="2E86D15C" w14:textId="1F343347" w:rsidR="00080339" w:rsidRPr="0093148B" w:rsidRDefault="00080339"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It is a place to make mistakes, write clichés, rant, be unfair, and perhaps have flashes now and then of brilliance. It is for your eyes only. No one else will ever see it.</w:t>
      </w:r>
    </w:p>
    <w:p w14:paraId="051A7896" w14:textId="77777777" w:rsidR="00080339" w:rsidRPr="0093148B" w:rsidRDefault="00080339" w:rsidP="00080339">
      <w:pPr>
        <w:spacing w:after="0" w:line="240" w:lineRule="auto"/>
        <w:rPr>
          <w:rFonts w:ascii="Times New Roman" w:eastAsia="Times New Roman" w:hAnsi="Times New Roman" w:cs="Times New Roman"/>
          <w:sz w:val="48"/>
          <w:szCs w:val="48"/>
        </w:rPr>
      </w:pPr>
    </w:p>
    <w:p w14:paraId="1DFCC835" w14:textId="77777777" w:rsidR="00905F39" w:rsidRPr="0093148B" w:rsidRDefault="00080339" w:rsidP="00905F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So I encourage you to</w:t>
      </w:r>
      <w:r w:rsidR="00120798" w:rsidRPr="0093148B">
        <w:rPr>
          <w:rFonts w:ascii="Times New Roman" w:eastAsia="Times New Roman" w:hAnsi="Times New Roman" w:cs="Times New Roman"/>
          <w:sz w:val="48"/>
          <w:szCs w:val="48"/>
        </w:rPr>
        <w:t xml:space="preserve"> have a creative journal.</w:t>
      </w:r>
      <w:r w:rsidR="00905F39" w:rsidRPr="0093148B">
        <w:rPr>
          <w:rFonts w:ascii="Times New Roman" w:eastAsia="Times New Roman" w:hAnsi="Times New Roman" w:cs="Times New Roman"/>
          <w:sz w:val="48"/>
          <w:szCs w:val="48"/>
        </w:rPr>
        <w:t xml:space="preserve"> One of the purposes of your creative journal is to capture fleeting memories, and even repressed ones, before you forget them:</w:t>
      </w:r>
    </w:p>
    <w:p w14:paraId="46439308" w14:textId="77777777" w:rsidR="00080339" w:rsidRPr="0093148B" w:rsidRDefault="00080339" w:rsidP="00080339">
      <w:pPr>
        <w:spacing w:after="0" w:line="240" w:lineRule="auto"/>
        <w:rPr>
          <w:rFonts w:ascii="Times New Roman" w:eastAsia="Times New Roman" w:hAnsi="Times New Roman" w:cs="Times New Roman"/>
          <w:sz w:val="48"/>
          <w:szCs w:val="48"/>
        </w:rPr>
      </w:pPr>
    </w:p>
    <w:p w14:paraId="63B93FA8" w14:textId="54A3007A" w:rsidR="00DC195B" w:rsidRPr="0093148B" w:rsidRDefault="00DC195B"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QUESTIONS OR COMMENTS?</w:t>
      </w:r>
    </w:p>
    <w:p w14:paraId="639F4011" w14:textId="77777777" w:rsidR="00DC195B" w:rsidRPr="0093148B" w:rsidRDefault="00DC195B" w:rsidP="00080339">
      <w:pPr>
        <w:spacing w:after="0" w:line="240" w:lineRule="auto"/>
        <w:rPr>
          <w:rFonts w:ascii="Times New Roman" w:eastAsia="Times New Roman" w:hAnsi="Times New Roman" w:cs="Times New Roman"/>
          <w:sz w:val="48"/>
          <w:szCs w:val="48"/>
        </w:rPr>
      </w:pPr>
    </w:p>
    <w:p w14:paraId="5D64B3C3" w14:textId="5CBC9833" w:rsidR="00080339" w:rsidRPr="0093148B" w:rsidRDefault="00120798"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Now w</w:t>
      </w:r>
      <w:r w:rsidR="00226D29" w:rsidRPr="0093148B">
        <w:rPr>
          <w:rFonts w:ascii="Times New Roman" w:eastAsia="Times New Roman" w:hAnsi="Times New Roman" w:cs="Times New Roman"/>
          <w:sz w:val="48"/>
          <w:szCs w:val="48"/>
        </w:rPr>
        <w:t>hat makes a good memoir?</w:t>
      </w:r>
      <w:r w:rsidR="001642F2" w:rsidRPr="0093148B">
        <w:rPr>
          <w:rFonts w:ascii="Times New Roman" w:eastAsia="Times New Roman" w:hAnsi="Times New Roman" w:cs="Times New Roman"/>
          <w:sz w:val="48"/>
          <w:szCs w:val="48"/>
        </w:rPr>
        <w:t xml:space="preserve"> Five things:</w:t>
      </w:r>
    </w:p>
    <w:p w14:paraId="72474EE3" w14:textId="77777777" w:rsidR="00080339" w:rsidRPr="0093148B" w:rsidRDefault="00080339" w:rsidP="00080339">
      <w:pPr>
        <w:spacing w:after="0" w:line="240" w:lineRule="auto"/>
        <w:rPr>
          <w:rFonts w:ascii="Times New Roman" w:eastAsia="Times New Roman" w:hAnsi="Times New Roman" w:cs="Times New Roman"/>
          <w:sz w:val="48"/>
          <w:szCs w:val="48"/>
        </w:rPr>
      </w:pPr>
    </w:p>
    <w:p w14:paraId="34AA5546" w14:textId="77777777" w:rsidR="00080339" w:rsidRPr="0093148B" w:rsidRDefault="00080339" w:rsidP="00080339">
      <w:pPr>
        <w:pStyle w:val="ListParagraph"/>
        <w:numPr>
          <w:ilvl w:val="0"/>
          <w:numId w:val="1"/>
        </w:num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Tell the good and the bad (Not all Panglossian and idyllic)</w:t>
      </w:r>
    </w:p>
    <w:p w14:paraId="05962D2F" w14:textId="77777777" w:rsidR="00080339" w:rsidRPr="0093148B" w:rsidRDefault="00080339" w:rsidP="00080339">
      <w:pPr>
        <w:pStyle w:val="ListParagraph"/>
        <w:numPr>
          <w:ilvl w:val="0"/>
          <w:numId w:val="1"/>
        </w:num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Be gracious when writing about others (use discretion)</w:t>
      </w:r>
    </w:p>
    <w:p w14:paraId="6D5013E0" w14:textId="77777777" w:rsidR="00080339" w:rsidRPr="0093148B" w:rsidRDefault="00080339" w:rsidP="00080339">
      <w:pPr>
        <w:pStyle w:val="ListParagraph"/>
        <w:numPr>
          <w:ilvl w:val="0"/>
          <w:numId w:val="1"/>
        </w:num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Be yourself, be authentic</w:t>
      </w:r>
    </w:p>
    <w:p w14:paraId="3417743C" w14:textId="77777777" w:rsidR="00080339" w:rsidRPr="0093148B" w:rsidRDefault="00080339" w:rsidP="00080339">
      <w:pPr>
        <w:pStyle w:val="ListParagraph"/>
        <w:numPr>
          <w:ilvl w:val="0"/>
          <w:numId w:val="1"/>
        </w:num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lastRenderedPageBreak/>
        <w:t>Tell stories</w:t>
      </w:r>
    </w:p>
    <w:p w14:paraId="02D2DF04" w14:textId="35937DFB" w:rsidR="00080339" w:rsidRPr="0093148B" w:rsidRDefault="00080339" w:rsidP="00080339">
      <w:pPr>
        <w:pStyle w:val="ListParagraph"/>
        <w:numPr>
          <w:ilvl w:val="0"/>
          <w:numId w:val="1"/>
        </w:num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Write with your audience in mind</w:t>
      </w:r>
      <w:r w:rsidR="00226D29" w:rsidRPr="0093148B">
        <w:rPr>
          <w:rFonts w:ascii="Times New Roman" w:eastAsia="Times New Roman" w:hAnsi="Times New Roman" w:cs="Times New Roman"/>
          <w:sz w:val="48"/>
          <w:szCs w:val="48"/>
        </w:rPr>
        <w:t xml:space="preserve"> (general public, a certain demographic, your grandchildren?</w:t>
      </w:r>
      <w:r w:rsidR="008971E5" w:rsidRPr="0093148B">
        <w:rPr>
          <w:rFonts w:ascii="Times New Roman" w:eastAsia="Times New Roman" w:hAnsi="Times New Roman" w:cs="Times New Roman"/>
          <w:sz w:val="48"/>
          <w:szCs w:val="48"/>
        </w:rPr>
        <w:t>)</w:t>
      </w:r>
    </w:p>
    <w:p w14:paraId="6EC25F49" w14:textId="77777777" w:rsidR="00080339" w:rsidRPr="0093148B" w:rsidRDefault="00080339" w:rsidP="00080339">
      <w:pPr>
        <w:spacing w:after="0" w:line="240" w:lineRule="auto"/>
        <w:rPr>
          <w:rFonts w:ascii="Times New Roman" w:eastAsia="Times New Roman" w:hAnsi="Times New Roman" w:cs="Times New Roman"/>
          <w:sz w:val="48"/>
          <w:szCs w:val="48"/>
        </w:rPr>
      </w:pPr>
    </w:p>
    <w:p w14:paraId="21360DDA" w14:textId="1CC301B8" w:rsidR="005D2708" w:rsidRPr="0093148B" w:rsidRDefault="00C1225A" w:rsidP="005D2708">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Here is an important</w:t>
      </w:r>
      <w:r w:rsidR="004B2398" w:rsidRPr="0093148B">
        <w:rPr>
          <w:rFonts w:ascii="Times New Roman" w:eastAsia="Times New Roman" w:hAnsi="Times New Roman" w:cs="Times New Roman"/>
          <w:sz w:val="48"/>
          <w:szCs w:val="48"/>
        </w:rPr>
        <w:t xml:space="preserve"> q</w:t>
      </w:r>
      <w:r w:rsidR="00080339" w:rsidRPr="0093148B">
        <w:rPr>
          <w:rFonts w:ascii="Times New Roman" w:eastAsia="Times New Roman" w:hAnsi="Times New Roman" w:cs="Times New Roman"/>
          <w:sz w:val="48"/>
          <w:szCs w:val="48"/>
        </w:rPr>
        <w:t xml:space="preserve">uestion: </w:t>
      </w:r>
      <w:r w:rsidR="00080339" w:rsidRPr="0093148B">
        <w:rPr>
          <w:rFonts w:ascii="Times New Roman" w:eastAsia="Times New Roman" w:hAnsi="Times New Roman" w:cs="Times New Roman"/>
          <w:i/>
          <w:iCs/>
          <w:sz w:val="48"/>
          <w:szCs w:val="48"/>
        </w:rPr>
        <w:t>Why</w:t>
      </w:r>
      <w:r w:rsidR="00080339" w:rsidRPr="0093148B">
        <w:rPr>
          <w:rFonts w:ascii="Times New Roman" w:eastAsia="Times New Roman" w:hAnsi="Times New Roman" w:cs="Times New Roman"/>
          <w:sz w:val="48"/>
          <w:szCs w:val="48"/>
        </w:rPr>
        <w:t xml:space="preserve"> do you want to write a memoir? The “why” keeps you going when you hit obstacles or lose motivation or momentum.</w:t>
      </w:r>
      <w:r w:rsidR="00370C62" w:rsidRPr="0093148B">
        <w:rPr>
          <w:rFonts w:ascii="Times New Roman" w:eastAsia="Times New Roman" w:hAnsi="Times New Roman" w:cs="Times New Roman"/>
          <w:sz w:val="48"/>
          <w:szCs w:val="48"/>
        </w:rPr>
        <w:t xml:space="preserve"> </w:t>
      </w:r>
      <w:r w:rsidR="005D2708" w:rsidRPr="0093148B">
        <w:rPr>
          <w:rFonts w:ascii="Times New Roman" w:eastAsia="Times New Roman" w:hAnsi="Times New Roman" w:cs="Times New Roman"/>
          <w:sz w:val="48"/>
          <w:szCs w:val="48"/>
        </w:rPr>
        <w:t xml:space="preserve">Viktor Frankl wrote in his famous book </w:t>
      </w:r>
      <w:r w:rsidR="005D2708" w:rsidRPr="0093148B">
        <w:rPr>
          <w:rFonts w:ascii="Times New Roman" w:eastAsia="Times New Roman" w:hAnsi="Times New Roman" w:cs="Times New Roman"/>
          <w:i/>
          <w:sz w:val="48"/>
          <w:szCs w:val="48"/>
        </w:rPr>
        <w:t>Man’s Search for Meaning</w:t>
      </w:r>
      <w:r w:rsidR="005D2708" w:rsidRPr="0093148B">
        <w:rPr>
          <w:rFonts w:ascii="Times New Roman" w:eastAsia="Times New Roman" w:hAnsi="Times New Roman" w:cs="Times New Roman"/>
          <w:sz w:val="48"/>
          <w:szCs w:val="48"/>
        </w:rPr>
        <w:t xml:space="preserve"> that a person can bear any “how” if he has a “why.” So when you get stuck</w:t>
      </w:r>
      <w:r w:rsidR="00E425C9" w:rsidRPr="0093148B">
        <w:rPr>
          <w:rFonts w:ascii="Times New Roman" w:eastAsia="Times New Roman" w:hAnsi="Times New Roman" w:cs="Times New Roman"/>
          <w:sz w:val="48"/>
          <w:szCs w:val="48"/>
        </w:rPr>
        <w:t xml:space="preserve"> writing your memoir, or run out of steam in some way,</w:t>
      </w:r>
      <w:r w:rsidR="005D2708" w:rsidRPr="0093148B">
        <w:rPr>
          <w:rFonts w:ascii="Times New Roman" w:eastAsia="Times New Roman" w:hAnsi="Times New Roman" w:cs="Times New Roman"/>
          <w:sz w:val="48"/>
          <w:szCs w:val="48"/>
        </w:rPr>
        <w:t xml:space="preserve"> keep </w:t>
      </w:r>
      <w:r w:rsidR="00312103" w:rsidRPr="0093148B">
        <w:rPr>
          <w:rFonts w:ascii="Times New Roman" w:eastAsia="Times New Roman" w:hAnsi="Times New Roman" w:cs="Times New Roman"/>
          <w:sz w:val="48"/>
          <w:szCs w:val="48"/>
        </w:rPr>
        <w:t>coming</w:t>
      </w:r>
      <w:r w:rsidR="005D2708" w:rsidRPr="0093148B">
        <w:rPr>
          <w:rFonts w:ascii="Times New Roman" w:eastAsia="Times New Roman" w:hAnsi="Times New Roman" w:cs="Times New Roman"/>
          <w:sz w:val="48"/>
          <w:szCs w:val="48"/>
        </w:rPr>
        <w:t xml:space="preserve"> back to the “why.”</w:t>
      </w:r>
    </w:p>
    <w:p w14:paraId="45009D48" w14:textId="22E902A4" w:rsidR="00080339" w:rsidRPr="0093148B" w:rsidRDefault="00080339" w:rsidP="00080339">
      <w:pPr>
        <w:spacing w:after="0" w:line="240" w:lineRule="auto"/>
        <w:rPr>
          <w:rFonts w:ascii="Times New Roman" w:eastAsia="Times New Roman" w:hAnsi="Times New Roman" w:cs="Times New Roman"/>
          <w:sz w:val="48"/>
          <w:szCs w:val="48"/>
        </w:rPr>
      </w:pPr>
    </w:p>
    <w:p w14:paraId="72A66D2C" w14:textId="39E8E056" w:rsidR="00B87F77" w:rsidRPr="0093148B" w:rsidRDefault="00B87F77" w:rsidP="00B87F77">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How many of you would like to write a memoir but are overwhelmed by the massive</w:t>
      </w:r>
      <w:r w:rsidR="00E425C9" w:rsidRPr="0093148B">
        <w:rPr>
          <w:rFonts w:ascii="Times New Roman" w:eastAsia="Times New Roman" w:hAnsi="Times New Roman" w:cs="Times New Roman"/>
          <w:sz w:val="48"/>
          <w:szCs w:val="48"/>
        </w:rPr>
        <w:t>ness of the job</w:t>
      </w:r>
      <w:r w:rsidRPr="0093148B">
        <w:rPr>
          <w:rFonts w:ascii="Times New Roman" w:eastAsia="Times New Roman" w:hAnsi="Times New Roman" w:cs="Times New Roman"/>
          <w:sz w:val="48"/>
          <w:szCs w:val="48"/>
        </w:rPr>
        <w:t xml:space="preserve">? </w:t>
      </w:r>
      <w:r w:rsidR="006C14AD" w:rsidRPr="0093148B">
        <w:rPr>
          <w:rFonts w:ascii="Times New Roman" w:eastAsia="Times New Roman" w:hAnsi="Times New Roman" w:cs="Times New Roman"/>
          <w:i/>
          <w:iCs/>
          <w:sz w:val="48"/>
          <w:szCs w:val="48"/>
        </w:rPr>
        <w:t>(See hands raised)</w:t>
      </w:r>
      <w:r w:rsidR="006C14AD" w:rsidRPr="0093148B">
        <w:rPr>
          <w:rFonts w:ascii="Times New Roman" w:eastAsia="Times New Roman" w:hAnsi="Times New Roman" w:cs="Times New Roman"/>
          <w:sz w:val="48"/>
          <w:szCs w:val="48"/>
        </w:rPr>
        <w:t xml:space="preserve"> </w:t>
      </w:r>
      <w:r w:rsidRPr="0093148B">
        <w:rPr>
          <w:rFonts w:ascii="Times New Roman" w:eastAsia="Times New Roman" w:hAnsi="Times New Roman" w:cs="Times New Roman"/>
          <w:sz w:val="48"/>
          <w:szCs w:val="48"/>
        </w:rPr>
        <w:t>The way around that feeling of overwhelm is to break it down into tasks and subtasks, to “chunk” the project.</w:t>
      </w:r>
    </w:p>
    <w:p w14:paraId="601722FF" w14:textId="77777777" w:rsidR="00B87F77" w:rsidRPr="0093148B" w:rsidRDefault="00B87F77" w:rsidP="00080339">
      <w:pPr>
        <w:spacing w:after="0" w:line="240" w:lineRule="auto"/>
        <w:rPr>
          <w:rFonts w:ascii="Times New Roman" w:eastAsia="Times New Roman" w:hAnsi="Times New Roman" w:cs="Times New Roman"/>
          <w:sz w:val="48"/>
          <w:szCs w:val="48"/>
        </w:rPr>
      </w:pPr>
    </w:p>
    <w:p w14:paraId="471F7FFB" w14:textId="77777777" w:rsidR="00B46CB2" w:rsidRDefault="004D241A"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S</w:t>
      </w:r>
      <w:r w:rsidR="001642F2" w:rsidRPr="0093148B">
        <w:rPr>
          <w:rFonts w:ascii="Times New Roman" w:eastAsia="Times New Roman" w:hAnsi="Times New Roman" w:cs="Times New Roman"/>
          <w:sz w:val="48"/>
          <w:szCs w:val="48"/>
        </w:rPr>
        <w:t>o w</w:t>
      </w:r>
      <w:r w:rsidR="00AC3269" w:rsidRPr="0093148B">
        <w:rPr>
          <w:rFonts w:ascii="Times New Roman" w:eastAsia="Times New Roman" w:hAnsi="Times New Roman" w:cs="Times New Roman"/>
          <w:sz w:val="48"/>
          <w:szCs w:val="48"/>
        </w:rPr>
        <w:t>hat is the best way to organize</w:t>
      </w:r>
      <w:r w:rsidR="00632E02" w:rsidRPr="0093148B">
        <w:rPr>
          <w:rFonts w:ascii="Times New Roman" w:eastAsia="Times New Roman" w:hAnsi="Times New Roman" w:cs="Times New Roman"/>
          <w:sz w:val="48"/>
          <w:szCs w:val="48"/>
        </w:rPr>
        <w:t xml:space="preserve"> or chunk</w:t>
      </w:r>
      <w:r w:rsidR="00AC3269" w:rsidRPr="0093148B">
        <w:rPr>
          <w:rFonts w:ascii="Times New Roman" w:eastAsia="Times New Roman" w:hAnsi="Times New Roman" w:cs="Times New Roman"/>
          <w:sz w:val="48"/>
          <w:szCs w:val="48"/>
        </w:rPr>
        <w:t xml:space="preserve"> </w:t>
      </w:r>
      <w:r w:rsidR="00080339" w:rsidRPr="0093148B">
        <w:rPr>
          <w:rFonts w:ascii="Times New Roman" w:eastAsia="Times New Roman" w:hAnsi="Times New Roman" w:cs="Times New Roman"/>
          <w:sz w:val="48"/>
          <w:szCs w:val="48"/>
        </w:rPr>
        <w:t>you</w:t>
      </w:r>
      <w:r w:rsidR="00096281" w:rsidRPr="0093148B">
        <w:rPr>
          <w:rFonts w:ascii="Times New Roman" w:eastAsia="Times New Roman" w:hAnsi="Times New Roman" w:cs="Times New Roman"/>
          <w:sz w:val="48"/>
          <w:szCs w:val="48"/>
        </w:rPr>
        <w:t>r</w:t>
      </w:r>
      <w:r w:rsidR="00080339" w:rsidRPr="0093148B">
        <w:rPr>
          <w:rFonts w:ascii="Times New Roman" w:eastAsia="Times New Roman" w:hAnsi="Times New Roman" w:cs="Times New Roman"/>
          <w:sz w:val="48"/>
          <w:szCs w:val="48"/>
        </w:rPr>
        <w:t xml:space="preserve"> memoir</w:t>
      </w:r>
      <w:r w:rsidR="00096281" w:rsidRPr="0093148B">
        <w:rPr>
          <w:rFonts w:ascii="Times New Roman" w:eastAsia="Times New Roman" w:hAnsi="Times New Roman" w:cs="Times New Roman"/>
          <w:sz w:val="48"/>
          <w:szCs w:val="48"/>
        </w:rPr>
        <w:t>?</w:t>
      </w:r>
      <w:r w:rsidR="00080339" w:rsidRPr="0093148B">
        <w:rPr>
          <w:rFonts w:ascii="Times New Roman" w:eastAsia="Times New Roman" w:hAnsi="Times New Roman" w:cs="Times New Roman"/>
          <w:sz w:val="48"/>
          <w:szCs w:val="48"/>
        </w:rPr>
        <w:t xml:space="preserve"> </w:t>
      </w:r>
    </w:p>
    <w:p w14:paraId="539EC8F2" w14:textId="77777777" w:rsidR="00B46CB2" w:rsidRDefault="00B46CB2" w:rsidP="00080339">
      <w:pPr>
        <w:spacing w:after="0" w:line="240" w:lineRule="auto"/>
        <w:rPr>
          <w:rFonts w:ascii="Times New Roman" w:eastAsia="Times New Roman" w:hAnsi="Times New Roman" w:cs="Times New Roman"/>
          <w:sz w:val="48"/>
          <w:szCs w:val="48"/>
        </w:rPr>
      </w:pPr>
    </w:p>
    <w:p w14:paraId="09147EE6" w14:textId="1E7D9A8D" w:rsidR="00080339" w:rsidRPr="0093148B" w:rsidRDefault="004D241A"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Ther</w:t>
      </w:r>
      <w:r w:rsidR="00B46CB2">
        <w:rPr>
          <w:rFonts w:ascii="Times New Roman" w:eastAsia="Times New Roman" w:hAnsi="Times New Roman" w:cs="Times New Roman"/>
          <w:sz w:val="48"/>
          <w:szCs w:val="48"/>
        </w:rPr>
        <w:t>e</w:t>
      </w:r>
      <w:r w:rsidRPr="0093148B">
        <w:rPr>
          <w:rFonts w:ascii="Times New Roman" w:eastAsia="Times New Roman" w:hAnsi="Times New Roman" w:cs="Times New Roman"/>
          <w:sz w:val="48"/>
          <w:szCs w:val="48"/>
        </w:rPr>
        <w:t xml:space="preserve"> are s</w:t>
      </w:r>
      <w:r w:rsidR="00080339" w:rsidRPr="0093148B">
        <w:rPr>
          <w:rFonts w:ascii="Times New Roman" w:eastAsia="Times New Roman" w:hAnsi="Times New Roman" w:cs="Times New Roman"/>
          <w:sz w:val="48"/>
          <w:szCs w:val="48"/>
        </w:rPr>
        <w:t xml:space="preserve">everal ways to do this. Divide your life by decades and write a chapter on each decade OR divide your life by pivotal events and make those </w:t>
      </w:r>
      <w:r w:rsidR="002C6FA2" w:rsidRPr="0093148B">
        <w:rPr>
          <w:rFonts w:ascii="Times New Roman" w:eastAsia="Times New Roman" w:hAnsi="Times New Roman" w:cs="Times New Roman"/>
          <w:sz w:val="48"/>
          <w:szCs w:val="48"/>
        </w:rPr>
        <w:t xml:space="preserve">events the topics of </w:t>
      </w:r>
      <w:r w:rsidR="00080339" w:rsidRPr="0093148B">
        <w:rPr>
          <w:rFonts w:ascii="Times New Roman" w:eastAsia="Times New Roman" w:hAnsi="Times New Roman" w:cs="Times New Roman"/>
          <w:sz w:val="48"/>
          <w:szCs w:val="48"/>
        </w:rPr>
        <w:t xml:space="preserve">the chapters OR divide your life by major decisions you’ve made OR list your desires as you moved through your life OR divide your life by the major stepping stones in a relationship. Or any number of other ways. One of my memoirs was constructed around confessions and mistakes I had made in my life. </w:t>
      </w:r>
    </w:p>
    <w:p w14:paraId="1CD17212" w14:textId="77777777" w:rsidR="00C40B3C" w:rsidRPr="0093148B" w:rsidRDefault="00C40B3C" w:rsidP="00080339">
      <w:pPr>
        <w:spacing w:after="0" w:line="240" w:lineRule="auto"/>
        <w:rPr>
          <w:rFonts w:ascii="Times New Roman" w:eastAsia="Times New Roman" w:hAnsi="Times New Roman" w:cs="Times New Roman"/>
          <w:sz w:val="48"/>
          <w:szCs w:val="48"/>
        </w:rPr>
      </w:pPr>
    </w:p>
    <w:p w14:paraId="0A4045CA" w14:textId="6ABEFA1C" w:rsidR="00C40B3C" w:rsidRPr="0093148B" w:rsidRDefault="00C40B3C"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QUESTIONS AND COMMENTS?</w:t>
      </w:r>
    </w:p>
    <w:p w14:paraId="7254F1B4" w14:textId="77777777" w:rsidR="00080339" w:rsidRPr="0093148B" w:rsidRDefault="00080339" w:rsidP="00080339">
      <w:pPr>
        <w:spacing w:after="0" w:line="240" w:lineRule="auto"/>
        <w:rPr>
          <w:rFonts w:ascii="Times New Roman" w:eastAsia="Times New Roman" w:hAnsi="Times New Roman" w:cs="Times New Roman"/>
          <w:sz w:val="48"/>
          <w:szCs w:val="48"/>
        </w:rPr>
      </w:pPr>
    </w:p>
    <w:p w14:paraId="156DE274" w14:textId="66CD9D9A" w:rsidR="00080339" w:rsidRPr="0093148B" w:rsidRDefault="00E959EC"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Let’s talk about the i</w:t>
      </w:r>
      <w:r w:rsidR="00080339" w:rsidRPr="0093148B">
        <w:rPr>
          <w:rFonts w:ascii="Times New Roman" w:eastAsia="Times New Roman" w:hAnsi="Times New Roman" w:cs="Times New Roman"/>
          <w:sz w:val="48"/>
          <w:szCs w:val="48"/>
        </w:rPr>
        <w:t xml:space="preserve">mportance of story. We need to find the stories in </w:t>
      </w:r>
      <w:r w:rsidRPr="0093148B">
        <w:rPr>
          <w:rFonts w:ascii="Times New Roman" w:eastAsia="Times New Roman" w:hAnsi="Times New Roman" w:cs="Times New Roman"/>
          <w:sz w:val="48"/>
          <w:szCs w:val="48"/>
        </w:rPr>
        <w:t>o</w:t>
      </w:r>
      <w:r w:rsidR="00080339" w:rsidRPr="0093148B">
        <w:rPr>
          <w:rFonts w:ascii="Times New Roman" w:eastAsia="Times New Roman" w:hAnsi="Times New Roman" w:cs="Times New Roman"/>
          <w:sz w:val="48"/>
          <w:szCs w:val="48"/>
        </w:rPr>
        <w:t>ur memoir</w:t>
      </w:r>
      <w:r w:rsidRPr="0093148B">
        <w:rPr>
          <w:rFonts w:ascii="Times New Roman" w:eastAsia="Times New Roman" w:hAnsi="Times New Roman" w:cs="Times New Roman"/>
          <w:sz w:val="48"/>
          <w:szCs w:val="48"/>
        </w:rPr>
        <w:t>s</w:t>
      </w:r>
      <w:r w:rsidR="00080339" w:rsidRPr="0093148B">
        <w:rPr>
          <w:rFonts w:ascii="Times New Roman" w:eastAsia="Times New Roman" w:hAnsi="Times New Roman" w:cs="Times New Roman"/>
          <w:sz w:val="48"/>
          <w:szCs w:val="48"/>
        </w:rPr>
        <w:t>!</w:t>
      </w:r>
    </w:p>
    <w:p w14:paraId="33954A71" w14:textId="77777777" w:rsidR="00080339" w:rsidRPr="0093148B" w:rsidRDefault="00080339" w:rsidP="00080339">
      <w:pPr>
        <w:spacing w:after="0" w:line="240" w:lineRule="auto"/>
        <w:rPr>
          <w:rFonts w:ascii="Times New Roman" w:eastAsia="Times New Roman" w:hAnsi="Times New Roman" w:cs="Times New Roman"/>
          <w:sz w:val="48"/>
          <w:szCs w:val="48"/>
        </w:rPr>
      </w:pPr>
    </w:p>
    <w:p w14:paraId="0155A3C7" w14:textId="77777777" w:rsidR="00080339" w:rsidRPr="0093148B" w:rsidRDefault="00080339"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Three essential story elements:</w:t>
      </w:r>
    </w:p>
    <w:p w14:paraId="4D78AAC9" w14:textId="77777777" w:rsidR="00080339" w:rsidRPr="0093148B" w:rsidRDefault="00080339" w:rsidP="00080339">
      <w:pPr>
        <w:spacing w:after="0" w:line="240" w:lineRule="auto"/>
        <w:rPr>
          <w:rFonts w:ascii="Times New Roman" w:eastAsia="Times New Roman" w:hAnsi="Times New Roman" w:cs="Times New Roman"/>
          <w:sz w:val="48"/>
          <w:szCs w:val="48"/>
        </w:rPr>
      </w:pPr>
    </w:p>
    <w:p w14:paraId="293CC248" w14:textId="77777777" w:rsidR="00080339" w:rsidRPr="0093148B" w:rsidRDefault="00080339" w:rsidP="00080339">
      <w:pPr>
        <w:pStyle w:val="ListParagraph"/>
        <w:numPr>
          <w:ilvl w:val="0"/>
          <w:numId w:val="2"/>
        </w:num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i/>
          <w:sz w:val="48"/>
          <w:szCs w:val="48"/>
        </w:rPr>
        <w:t>Take the journey</w:t>
      </w:r>
      <w:r w:rsidRPr="0093148B">
        <w:rPr>
          <w:rFonts w:ascii="Times New Roman" w:eastAsia="Times New Roman" w:hAnsi="Times New Roman" w:cs="Times New Roman"/>
          <w:sz w:val="48"/>
          <w:szCs w:val="48"/>
        </w:rPr>
        <w:t xml:space="preserve">: initiating incident, problem, desire </w:t>
      </w:r>
    </w:p>
    <w:p w14:paraId="1AF5FA42" w14:textId="331F1BA7" w:rsidR="00080339" w:rsidRPr="0093148B" w:rsidRDefault="00080339" w:rsidP="00080339">
      <w:pPr>
        <w:pStyle w:val="ListParagraph"/>
        <w:numPr>
          <w:ilvl w:val="0"/>
          <w:numId w:val="2"/>
        </w:num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i/>
          <w:sz w:val="48"/>
          <w:szCs w:val="48"/>
        </w:rPr>
        <w:lastRenderedPageBreak/>
        <w:t>Face the challenge</w:t>
      </w:r>
      <w:r w:rsidRPr="0093148B">
        <w:rPr>
          <w:rFonts w:ascii="Times New Roman" w:eastAsia="Times New Roman" w:hAnsi="Times New Roman" w:cs="Times New Roman"/>
          <w:sz w:val="48"/>
          <w:szCs w:val="48"/>
        </w:rPr>
        <w:t>: struggle with adversity,</w:t>
      </w:r>
      <w:r w:rsidR="008A0281" w:rsidRPr="0093148B">
        <w:rPr>
          <w:rFonts w:ascii="Times New Roman" w:eastAsia="Times New Roman" w:hAnsi="Times New Roman" w:cs="Times New Roman"/>
          <w:sz w:val="48"/>
          <w:szCs w:val="48"/>
        </w:rPr>
        <w:t xml:space="preserve"> disappointments, and setbacks.</w:t>
      </w:r>
    </w:p>
    <w:p w14:paraId="698E6EFF" w14:textId="77777777" w:rsidR="00080339" w:rsidRPr="0093148B" w:rsidRDefault="00080339" w:rsidP="00080339">
      <w:pPr>
        <w:pStyle w:val="ListParagraph"/>
        <w:numPr>
          <w:ilvl w:val="0"/>
          <w:numId w:val="2"/>
        </w:num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i/>
          <w:sz w:val="48"/>
          <w:szCs w:val="48"/>
        </w:rPr>
        <w:t>Find the victory</w:t>
      </w:r>
      <w:r w:rsidRPr="0093148B">
        <w:rPr>
          <w:rFonts w:ascii="Times New Roman" w:eastAsia="Times New Roman" w:hAnsi="Times New Roman" w:cs="Times New Roman"/>
          <w:sz w:val="48"/>
          <w:szCs w:val="48"/>
        </w:rPr>
        <w:t>: crisis, climax, realization, transformation</w:t>
      </w:r>
    </w:p>
    <w:p w14:paraId="18450F3F" w14:textId="77777777" w:rsidR="00080339" w:rsidRPr="0093148B" w:rsidRDefault="00080339" w:rsidP="00080339">
      <w:pPr>
        <w:spacing w:after="0" w:line="240" w:lineRule="auto"/>
        <w:rPr>
          <w:rFonts w:ascii="Times New Roman" w:eastAsia="Times New Roman" w:hAnsi="Times New Roman" w:cs="Times New Roman"/>
          <w:sz w:val="48"/>
          <w:szCs w:val="48"/>
        </w:rPr>
      </w:pPr>
    </w:p>
    <w:p w14:paraId="7B2D8CF1" w14:textId="0FF1D3B9" w:rsidR="000D0358" w:rsidRPr="0093148B" w:rsidRDefault="000D0358"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QUESTIONS AND COMMENTS?</w:t>
      </w:r>
    </w:p>
    <w:p w14:paraId="115733E6" w14:textId="77777777" w:rsidR="000D0358" w:rsidRPr="0093148B" w:rsidRDefault="000D0358" w:rsidP="00080339">
      <w:pPr>
        <w:spacing w:after="0" w:line="240" w:lineRule="auto"/>
        <w:rPr>
          <w:rFonts w:ascii="Times New Roman" w:eastAsia="Times New Roman" w:hAnsi="Times New Roman" w:cs="Times New Roman"/>
          <w:sz w:val="48"/>
          <w:szCs w:val="48"/>
        </w:rPr>
      </w:pPr>
    </w:p>
    <w:p w14:paraId="3D0FB3B2" w14:textId="7D3470EC" w:rsidR="00080339" w:rsidRPr="0093148B" w:rsidRDefault="004F2F68"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Here is an e</w:t>
      </w:r>
      <w:r w:rsidR="00080339" w:rsidRPr="0093148B">
        <w:rPr>
          <w:rFonts w:ascii="Times New Roman" w:eastAsia="Times New Roman" w:hAnsi="Times New Roman" w:cs="Times New Roman"/>
          <w:sz w:val="48"/>
          <w:szCs w:val="48"/>
        </w:rPr>
        <w:t>xercise</w:t>
      </w:r>
      <w:r w:rsidRPr="0093148B">
        <w:rPr>
          <w:rFonts w:ascii="Times New Roman" w:eastAsia="Times New Roman" w:hAnsi="Times New Roman" w:cs="Times New Roman"/>
          <w:sz w:val="48"/>
          <w:szCs w:val="48"/>
        </w:rPr>
        <w:t xml:space="preserve"> </w:t>
      </w:r>
      <w:r w:rsidR="00080339" w:rsidRPr="0093148B">
        <w:rPr>
          <w:rFonts w:ascii="Times New Roman" w:eastAsia="Times New Roman" w:hAnsi="Times New Roman" w:cs="Times New Roman"/>
          <w:sz w:val="48"/>
          <w:szCs w:val="48"/>
        </w:rPr>
        <w:t xml:space="preserve">in remembering. </w:t>
      </w:r>
      <w:r w:rsidR="0071406E" w:rsidRPr="0093148B">
        <w:rPr>
          <w:rFonts w:ascii="Times New Roman" w:eastAsia="Times New Roman" w:hAnsi="Times New Roman" w:cs="Times New Roman"/>
          <w:sz w:val="48"/>
          <w:szCs w:val="48"/>
        </w:rPr>
        <w:t xml:space="preserve">Try it tonight! </w:t>
      </w:r>
      <w:r w:rsidR="00532F52" w:rsidRPr="0093148B">
        <w:rPr>
          <w:rFonts w:ascii="Times New Roman" w:eastAsia="Times New Roman" w:hAnsi="Times New Roman" w:cs="Times New Roman"/>
          <w:sz w:val="48"/>
          <w:szCs w:val="48"/>
        </w:rPr>
        <w:t>T</w:t>
      </w:r>
      <w:r w:rsidR="00080339" w:rsidRPr="0093148B">
        <w:rPr>
          <w:rFonts w:ascii="Times New Roman" w:eastAsia="Times New Roman" w:hAnsi="Times New Roman" w:cs="Times New Roman"/>
          <w:sz w:val="48"/>
          <w:szCs w:val="48"/>
        </w:rPr>
        <w:t xml:space="preserve">hink of an experience you want to include in your memoir. Close your eyes. </w:t>
      </w:r>
      <w:r w:rsidR="000D1B6D" w:rsidRPr="0093148B">
        <w:rPr>
          <w:rFonts w:ascii="Times New Roman" w:eastAsia="Times New Roman" w:hAnsi="Times New Roman" w:cs="Times New Roman"/>
          <w:sz w:val="48"/>
          <w:szCs w:val="48"/>
        </w:rPr>
        <w:t>Breathe</w:t>
      </w:r>
      <w:r w:rsidR="00080339" w:rsidRPr="0093148B">
        <w:rPr>
          <w:rFonts w:ascii="Times New Roman" w:eastAsia="Times New Roman" w:hAnsi="Times New Roman" w:cs="Times New Roman"/>
          <w:sz w:val="48"/>
          <w:szCs w:val="48"/>
        </w:rPr>
        <w:t xml:space="preserve"> deeply. Imagine you</w:t>
      </w:r>
      <w:r w:rsidR="000D1B6D" w:rsidRPr="0093148B">
        <w:rPr>
          <w:rFonts w:ascii="Times New Roman" w:eastAsia="Times New Roman" w:hAnsi="Times New Roman" w:cs="Times New Roman"/>
          <w:sz w:val="48"/>
          <w:szCs w:val="48"/>
        </w:rPr>
        <w:t>rself</w:t>
      </w:r>
      <w:r w:rsidR="00080339" w:rsidRPr="0093148B">
        <w:rPr>
          <w:rFonts w:ascii="Times New Roman" w:eastAsia="Times New Roman" w:hAnsi="Times New Roman" w:cs="Times New Roman"/>
          <w:sz w:val="48"/>
          <w:szCs w:val="48"/>
        </w:rPr>
        <w:t xml:space="preserve"> to be living through the experience again. Open your eyes and start writing in</w:t>
      </w:r>
      <w:r w:rsidR="00D443E2" w:rsidRPr="0093148B">
        <w:rPr>
          <w:rFonts w:ascii="Times New Roman" w:eastAsia="Times New Roman" w:hAnsi="Times New Roman" w:cs="Times New Roman"/>
          <w:sz w:val="48"/>
          <w:szCs w:val="48"/>
        </w:rPr>
        <w:t xml:space="preserve"> your creative journal</w:t>
      </w:r>
      <w:r w:rsidR="00080339" w:rsidRPr="0093148B">
        <w:rPr>
          <w:rFonts w:ascii="Times New Roman" w:eastAsia="Times New Roman" w:hAnsi="Times New Roman" w:cs="Times New Roman"/>
          <w:sz w:val="48"/>
          <w:szCs w:val="48"/>
        </w:rPr>
        <w:t xml:space="preserve"> while answering question</w:t>
      </w:r>
      <w:r w:rsidR="00D443E2" w:rsidRPr="0093148B">
        <w:rPr>
          <w:rFonts w:ascii="Times New Roman" w:eastAsia="Times New Roman" w:hAnsi="Times New Roman" w:cs="Times New Roman"/>
          <w:sz w:val="48"/>
          <w:szCs w:val="48"/>
        </w:rPr>
        <w:t>s like</w:t>
      </w:r>
      <w:r w:rsidR="00080339" w:rsidRPr="0093148B">
        <w:rPr>
          <w:rFonts w:ascii="Times New Roman" w:eastAsia="Times New Roman" w:hAnsi="Times New Roman" w:cs="Times New Roman"/>
          <w:sz w:val="48"/>
          <w:szCs w:val="48"/>
        </w:rPr>
        <w:t xml:space="preserve">: </w:t>
      </w:r>
    </w:p>
    <w:p w14:paraId="1E6D84BD" w14:textId="77777777" w:rsidR="00080339" w:rsidRPr="0093148B" w:rsidRDefault="00080339" w:rsidP="00080339">
      <w:pPr>
        <w:pStyle w:val="ListParagraph"/>
        <w:numPr>
          <w:ilvl w:val="0"/>
          <w:numId w:val="3"/>
        </w:num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What do I see?</w:t>
      </w:r>
    </w:p>
    <w:p w14:paraId="6A8A0EAA" w14:textId="77777777" w:rsidR="00080339" w:rsidRPr="0093148B" w:rsidRDefault="00080339" w:rsidP="00080339">
      <w:pPr>
        <w:pStyle w:val="ListParagraph"/>
        <w:numPr>
          <w:ilvl w:val="0"/>
          <w:numId w:val="3"/>
        </w:num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What do I feel?</w:t>
      </w:r>
    </w:p>
    <w:p w14:paraId="4D617EF3" w14:textId="77777777" w:rsidR="00080339" w:rsidRPr="0093148B" w:rsidRDefault="00080339" w:rsidP="00080339">
      <w:pPr>
        <w:pStyle w:val="ListParagraph"/>
        <w:numPr>
          <w:ilvl w:val="0"/>
          <w:numId w:val="3"/>
        </w:num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What do I hear?</w:t>
      </w:r>
    </w:p>
    <w:p w14:paraId="30501F66" w14:textId="77777777" w:rsidR="00080339" w:rsidRPr="0093148B" w:rsidRDefault="00080339" w:rsidP="00080339">
      <w:pPr>
        <w:pStyle w:val="ListParagraph"/>
        <w:numPr>
          <w:ilvl w:val="0"/>
          <w:numId w:val="3"/>
        </w:num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What am I thinking?</w:t>
      </w:r>
    </w:p>
    <w:p w14:paraId="0CD14DD8" w14:textId="77777777" w:rsidR="00080339" w:rsidRPr="0093148B" w:rsidRDefault="00080339" w:rsidP="00080339">
      <w:pPr>
        <w:spacing w:after="0" w:line="240" w:lineRule="auto"/>
        <w:rPr>
          <w:rFonts w:ascii="Times New Roman" w:eastAsia="Times New Roman" w:hAnsi="Times New Roman" w:cs="Times New Roman"/>
          <w:sz w:val="48"/>
          <w:szCs w:val="48"/>
        </w:rPr>
      </w:pPr>
    </w:p>
    <w:p w14:paraId="0357A59C" w14:textId="77777777" w:rsidR="00934B5C" w:rsidRDefault="00080339"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 xml:space="preserve">If you can’t answer these questions, make up answers being as truthful as you can. </w:t>
      </w:r>
      <w:r w:rsidRPr="0093148B">
        <w:rPr>
          <w:rFonts w:ascii="Times New Roman" w:eastAsia="Times New Roman" w:hAnsi="Times New Roman" w:cs="Times New Roman"/>
          <w:i/>
          <w:iCs/>
          <w:sz w:val="48"/>
          <w:szCs w:val="48"/>
        </w:rPr>
        <w:t>Allow your imagination to take over where memory stops.</w:t>
      </w:r>
      <w:r w:rsidRPr="0093148B">
        <w:rPr>
          <w:rFonts w:ascii="Times New Roman" w:eastAsia="Times New Roman" w:hAnsi="Times New Roman" w:cs="Times New Roman"/>
          <w:sz w:val="48"/>
          <w:szCs w:val="48"/>
        </w:rPr>
        <w:t xml:space="preserve"> Add movement. Turn it into a movie. </w:t>
      </w:r>
    </w:p>
    <w:p w14:paraId="54A41D60" w14:textId="498B62BC" w:rsidR="00080339" w:rsidRPr="0093148B" w:rsidRDefault="00080339"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lastRenderedPageBreak/>
        <w:t>See and feel yourself move and play a role in the film. What happens? What do you do? What do you think and say? What changes?</w:t>
      </w:r>
    </w:p>
    <w:p w14:paraId="3707D7C6" w14:textId="77777777" w:rsidR="00080339" w:rsidRPr="0093148B" w:rsidRDefault="00080339" w:rsidP="00080339">
      <w:pPr>
        <w:spacing w:after="0" w:line="240" w:lineRule="auto"/>
        <w:rPr>
          <w:rFonts w:ascii="Times New Roman" w:eastAsia="Times New Roman" w:hAnsi="Times New Roman" w:cs="Times New Roman"/>
          <w:sz w:val="48"/>
          <w:szCs w:val="48"/>
        </w:rPr>
      </w:pPr>
    </w:p>
    <w:p w14:paraId="06675FE1" w14:textId="60DC0839" w:rsidR="00080339" w:rsidRPr="0093148B" w:rsidRDefault="00080339"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 xml:space="preserve">While it may not be literal truth, it may have emotional truth. You are combining imagination with memory to try to find a deeper truth. </w:t>
      </w:r>
      <w:r w:rsidR="00367FBB" w:rsidRPr="0093148B">
        <w:rPr>
          <w:rFonts w:ascii="Times New Roman" w:eastAsia="Times New Roman" w:hAnsi="Times New Roman" w:cs="Times New Roman"/>
          <w:sz w:val="48"/>
          <w:szCs w:val="48"/>
        </w:rPr>
        <w:t>We saw an e</w:t>
      </w:r>
      <w:r w:rsidRPr="0093148B">
        <w:rPr>
          <w:rFonts w:ascii="Times New Roman" w:eastAsia="Times New Roman" w:hAnsi="Times New Roman" w:cs="Times New Roman"/>
          <w:sz w:val="48"/>
          <w:szCs w:val="48"/>
        </w:rPr>
        <w:t>xample of</w:t>
      </w:r>
      <w:r w:rsidR="00367FBB" w:rsidRPr="0093148B">
        <w:rPr>
          <w:rFonts w:ascii="Times New Roman" w:eastAsia="Times New Roman" w:hAnsi="Times New Roman" w:cs="Times New Roman"/>
          <w:sz w:val="48"/>
          <w:szCs w:val="48"/>
        </w:rPr>
        <w:t xml:space="preserve"> this in</w:t>
      </w:r>
      <w:r w:rsidRPr="0093148B">
        <w:rPr>
          <w:rFonts w:ascii="Times New Roman" w:eastAsia="Times New Roman" w:hAnsi="Times New Roman" w:cs="Times New Roman"/>
          <w:sz w:val="48"/>
          <w:szCs w:val="48"/>
        </w:rPr>
        <w:t xml:space="preserve"> </w:t>
      </w:r>
      <w:r w:rsidR="00DC2BBE" w:rsidRPr="0093148B">
        <w:rPr>
          <w:rFonts w:ascii="Times New Roman" w:eastAsia="Times New Roman" w:hAnsi="Times New Roman" w:cs="Times New Roman"/>
          <w:i/>
          <w:iCs/>
          <w:sz w:val="48"/>
          <w:szCs w:val="48"/>
        </w:rPr>
        <w:t>T</w:t>
      </w:r>
      <w:r w:rsidRPr="0093148B">
        <w:rPr>
          <w:rFonts w:ascii="Times New Roman" w:eastAsia="Times New Roman" w:hAnsi="Times New Roman" w:cs="Times New Roman"/>
          <w:i/>
          <w:iCs/>
          <w:sz w:val="48"/>
          <w:szCs w:val="48"/>
        </w:rPr>
        <w:t>he Crown</w:t>
      </w:r>
      <w:r w:rsidRPr="0093148B">
        <w:rPr>
          <w:rFonts w:ascii="Times New Roman" w:eastAsia="Times New Roman" w:hAnsi="Times New Roman" w:cs="Times New Roman"/>
          <w:sz w:val="48"/>
          <w:szCs w:val="48"/>
        </w:rPr>
        <w:t xml:space="preserve"> </w:t>
      </w:r>
      <w:r w:rsidR="00367FBB" w:rsidRPr="0093148B">
        <w:rPr>
          <w:rFonts w:ascii="Times New Roman" w:eastAsia="Times New Roman" w:hAnsi="Times New Roman" w:cs="Times New Roman"/>
          <w:sz w:val="48"/>
          <w:szCs w:val="48"/>
        </w:rPr>
        <w:t>concernin</w:t>
      </w:r>
      <w:r w:rsidR="00412CAD" w:rsidRPr="0093148B">
        <w:rPr>
          <w:rFonts w:ascii="Times New Roman" w:eastAsia="Times New Roman" w:hAnsi="Times New Roman" w:cs="Times New Roman"/>
          <w:sz w:val="48"/>
          <w:szCs w:val="48"/>
        </w:rPr>
        <w:t xml:space="preserve">g the relationship between </w:t>
      </w:r>
      <w:r w:rsidRPr="0093148B">
        <w:rPr>
          <w:rFonts w:ascii="Times New Roman" w:eastAsia="Times New Roman" w:hAnsi="Times New Roman" w:cs="Times New Roman"/>
          <w:sz w:val="48"/>
          <w:szCs w:val="48"/>
        </w:rPr>
        <w:t>Prince Philip and Queen Elizabeth</w:t>
      </w:r>
      <w:r w:rsidR="00412CAD" w:rsidRPr="0093148B">
        <w:rPr>
          <w:rFonts w:ascii="Times New Roman" w:eastAsia="Times New Roman" w:hAnsi="Times New Roman" w:cs="Times New Roman"/>
          <w:sz w:val="48"/>
          <w:szCs w:val="48"/>
        </w:rPr>
        <w:t>. Their conversations were not literally true</w:t>
      </w:r>
      <w:r w:rsidR="00F36274" w:rsidRPr="0093148B">
        <w:rPr>
          <w:rFonts w:ascii="Times New Roman" w:eastAsia="Times New Roman" w:hAnsi="Times New Roman" w:cs="Times New Roman"/>
          <w:sz w:val="48"/>
          <w:szCs w:val="48"/>
        </w:rPr>
        <w:t xml:space="preserve"> (obviously), but we gained insight into their marriage.</w:t>
      </w:r>
    </w:p>
    <w:p w14:paraId="46D5EC57" w14:textId="77777777" w:rsidR="00080339" w:rsidRPr="0093148B" w:rsidRDefault="00080339" w:rsidP="00080339">
      <w:pPr>
        <w:spacing w:after="0" w:line="240" w:lineRule="auto"/>
        <w:rPr>
          <w:rFonts w:ascii="Times New Roman" w:eastAsia="Times New Roman" w:hAnsi="Times New Roman" w:cs="Times New Roman"/>
          <w:sz w:val="48"/>
          <w:szCs w:val="48"/>
        </w:rPr>
      </w:pPr>
    </w:p>
    <w:p w14:paraId="17D8A8E3" w14:textId="77777777" w:rsidR="00080339" w:rsidRPr="0093148B" w:rsidRDefault="00080339"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Making up the truth in this way may not work for some of you, but for others of you who have faint memories of important events, this might help to jog your memory.</w:t>
      </w:r>
    </w:p>
    <w:p w14:paraId="6DD3D9CA" w14:textId="77777777" w:rsidR="00080339" w:rsidRPr="0093148B" w:rsidRDefault="00080339" w:rsidP="00080339">
      <w:pPr>
        <w:spacing w:after="0" w:line="240" w:lineRule="auto"/>
        <w:rPr>
          <w:rFonts w:ascii="Times New Roman" w:eastAsia="Times New Roman" w:hAnsi="Times New Roman" w:cs="Times New Roman"/>
          <w:sz w:val="48"/>
          <w:szCs w:val="48"/>
        </w:rPr>
      </w:pPr>
    </w:p>
    <w:p w14:paraId="420C515F" w14:textId="77777777" w:rsidR="00934B5C" w:rsidRDefault="00905F39"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 xml:space="preserve">Here is a similar exercise you can try tonight: </w:t>
      </w:r>
      <w:r w:rsidR="00080339" w:rsidRPr="0093148B">
        <w:rPr>
          <w:rFonts w:ascii="Times New Roman" w:eastAsia="Times New Roman" w:hAnsi="Times New Roman" w:cs="Times New Roman"/>
          <w:sz w:val="48"/>
          <w:szCs w:val="48"/>
        </w:rPr>
        <w:t xml:space="preserve">Choose a moment you don’t remember very well and write about it in the present tense. Any memory fragment will do. </w:t>
      </w:r>
    </w:p>
    <w:p w14:paraId="5AC23935" w14:textId="547906F2" w:rsidR="00080339" w:rsidRPr="0093148B" w:rsidRDefault="00080339"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lastRenderedPageBreak/>
        <w:t>For example, your earliest memory, an embarrassing moment, an experience that took your breath away, your first kiss, or whatever. Write fast, don’t stop, and don’t worry about grammar or spelling or good English.</w:t>
      </w:r>
    </w:p>
    <w:p w14:paraId="68198197" w14:textId="77777777" w:rsidR="00080339" w:rsidRPr="0093148B" w:rsidRDefault="00080339" w:rsidP="00080339">
      <w:pPr>
        <w:spacing w:after="0" w:line="240" w:lineRule="auto"/>
        <w:rPr>
          <w:rFonts w:ascii="Times New Roman" w:eastAsia="Times New Roman" w:hAnsi="Times New Roman" w:cs="Times New Roman"/>
          <w:sz w:val="48"/>
          <w:szCs w:val="48"/>
        </w:rPr>
      </w:pPr>
    </w:p>
    <w:p w14:paraId="358D67CE" w14:textId="71D8A229" w:rsidR="00080339" w:rsidRPr="0093148B" w:rsidRDefault="00080339"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 xml:space="preserve">This technique is useful for blasting through memory blocks as you are writing. </w:t>
      </w:r>
    </w:p>
    <w:p w14:paraId="0CD41D89" w14:textId="77777777" w:rsidR="00080339" w:rsidRPr="0093148B" w:rsidRDefault="00080339" w:rsidP="00080339">
      <w:pPr>
        <w:spacing w:after="0" w:line="240" w:lineRule="auto"/>
        <w:rPr>
          <w:rFonts w:ascii="Times New Roman" w:eastAsia="Times New Roman" w:hAnsi="Times New Roman" w:cs="Times New Roman"/>
          <w:sz w:val="48"/>
          <w:szCs w:val="48"/>
        </w:rPr>
      </w:pPr>
    </w:p>
    <w:p w14:paraId="407DC020" w14:textId="7AE09CDD" w:rsidR="00080339" w:rsidRPr="0093148B" w:rsidRDefault="00FF66D3" w:rsidP="00080339">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QUESTIONS AND COMMENTS</w:t>
      </w:r>
      <w:r w:rsidR="00B43EE3" w:rsidRPr="0093148B">
        <w:rPr>
          <w:rFonts w:ascii="Times New Roman" w:eastAsia="Times New Roman" w:hAnsi="Times New Roman" w:cs="Times New Roman"/>
          <w:sz w:val="48"/>
          <w:szCs w:val="48"/>
        </w:rPr>
        <w:t>?</w:t>
      </w:r>
    </w:p>
    <w:p w14:paraId="33405DAC" w14:textId="77777777" w:rsidR="00080339" w:rsidRPr="0093148B" w:rsidRDefault="00080339" w:rsidP="00080339">
      <w:pPr>
        <w:spacing w:after="0" w:line="240" w:lineRule="auto"/>
        <w:rPr>
          <w:rFonts w:ascii="Times New Roman" w:eastAsia="Times New Roman" w:hAnsi="Times New Roman" w:cs="Times New Roman"/>
          <w:sz w:val="48"/>
          <w:szCs w:val="48"/>
        </w:rPr>
      </w:pPr>
    </w:p>
    <w:p w14:paraId="3FABE547" w14:textId="605281DA" w:rsidR="003F0563" w:rsidRPr="0093148B" w:rsidRDefault="003F0563" w:rsidP="003F0563">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 xml:space="preserve">Some of you might feel hindered because you are concerned about judging people. This is a challenge. One way to approach this problem is through the use of telling details rather than </w:t>
      </w:r>
      <w:r w:rsidR="00BC780B" w:rsidRPr="0093148B">
        <w:rPr>
          <w:rFonts w:ascii="Times New Roman" w:eastAsia="Times New Roman" w:hAnsi="Times New Roman" w:cs="Times New Roman"/>
          <w:sz w:val="48"/>
          <w:szCs w:val="48"/>
        </w:rPr>
        <w:t xml:space="preserve">broad, sweeping </w:t>
      </w:r>
      <w:r w:rsidRPr="0093148B">
        <w:rPr>
          <w:rFonts w:ascii="Times New Roman" w:eastAsia="Times New Roman" w:hAnsi="Times New Roman" w:cs="Times New Roman"/>
          <w:sz w:val="48"/>
          <w:szCs w:val="48"/>
        </w:rPr>
        <w:t>adjectives like selfish, arrogant, or cowardly. Find the details that distinguish the person from others. This might include gestures and behaviors.</w:t>
      </w:r>
    </w:p>
    <w:p w14:paraId="4087B2AE" w14:textId="77777777" w:rsidR="003F0563" w:rsidRPr="0093148B" w:rsidRDefault="003F0563" w:rsidP="003F0563">
      <w:pPr>
        <w:spacing w:after="0" w:line="240" w:lineRule="auto"/>
        <w:rPr>
          <w:rFonts w:ascii="Times New Roman" w:eastAsia="Times New Roman" w:hAnsi="Times New Roman" w:cs="Times New Roman"/>
          <w:sz w:val="48"/>
          <w:szCs w:val="48"/>
        </w:rPr>
      </w:pPr>
    </w:p>
    <w:p w14:paraId="7BE09EE7" w14:textId="77777777" w:rsidR="00855BEE" w:rsidRDefault="00855BEE" w:rsidP="003F0563">
      <w:pPr>
        <w:spacing w:after="0" w:line="240" w:lineRule="auto"/>
        <w:rPr>
          <w:rFonts w:ascii="Times New Roman" w:eastAsia="Times New Roman" w:hAnsi="Times New Roman" w:cs="Times New Roman"/>
          <w:sz w:val="48"/>
          <w:szCs w:val="48"/>
        </w:rPr>
      </w:pPr>
      <w:r>
        <w:rPr>
          <w:rFonts w:ascii="Times New Roman" w:eastAsia="Times New Roman" w:hAnsi="Times New Roman" w:cs="Times New Roman"/>
          <w:sz w:val="48"/>
          <w:szCs w:val="48"/>
        </w:rPr>
        <w:t>H</w:t>
      </w:r>
      <w:r w:rsidR="0080173C" w:rsidRPr="0093148B">
        <w:rPr>
          <w:rFonts w:ascii="Times New Roman" w:eastAsia="Times New Roman" w:hAnsi="Times New Roman" w:cs="Times New Roman"/>
          <w:sz w:val="48"/>
          <w:szCs w:val="48"/>
        </w:rPr>
        <w:t xml:space="preserve">ere is another exercise you can do tonight. </w:t>
      </w:r>
    </w:p>
    <w:p w14:paraId="04026B66" w14:textId="77777777" w:rsidR="00855BEE" w:rsidRDefault="00855BEE" w:rsidP="003F0563">
      <w:pPr>
        <w:spacing w:after="0" w:line="240" w:lineRule="auto"/>
        <w:rPr>
          <w:rFonts w:ascii="Times New Roman" w:eastAsia="Times New Roman" w:hAnsi="Times New Roman" w:cs="Times New Roman"/>
          <w:sz w:val="48"/>
          <w:szCs w:val="48"/>
        </w:rPr>
      </w:pPr>
    </w:p>
    <w:p w14:paraId="52E11FB6" w14:textId="733CF14F" w:rsidR="003F0563" w:rsidRPr="0093148B" w:rsidRDefault="0080173C" w:rsidP="003F0563">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lastRenderedPageBreak/>
        <w:t>I</w:t>
      </w:r>
      <w:r w:rsidR="003F0563" w:rsidRPr="0093148B">
        <w:rPr>
          <w:rFonts w:ascii="Times New Roman" w:eastAsia="Times New Roman" w:hAnsi="Times New Roman" w:cs="Times New Roman"/>
          <w:sz w:val="48"/>
          <w:szCs w:val="48"/>
        </w:rPr>
        <w:t xml:space="preserve">n your creative journals, select a character who plays a large role in your memoir, and list colorful and interesting details about them, trying to avoid pejorative, belittling adjectives. </w:t>
      </w:r>
    </w:p>
    <w:p w14:paraId="6DFB3F47" w14:textId="77777777" w:rsidR="00FF66D3" w:rsidRPr="0093148B" w:rsidRDefault="00FF66D3" w:rsidP="003F0563">
      <w:pPr>
        <w:spacing w:after="0" w:line="240" w:lineRule="auto"/>
        <w:rPr>
          <w:rFonts w:ascii="Times New Roman" w:eastAsia="Times New Roman" w:hAnsi="Times New Roman" w:cs="Times New Roman"/>
          <w:sz w:val="48"/>
          <w:szCs w:val="48"/>
        </w:rPr>
      </w:pPr>
    </w:p>
    <w:p w14:paraId="4C1F0944" w14:textId="38F71B57" w:rsidR="00FF66D3" w:rsidRPr="0093148B" w:rsidRDefault="00FF66D3" w:rsidP="003F0563">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QUESTIONS AND COMMENTS</w:t>
      </w:r>
      <w:r w:rsidR="00B43EE3" w:rsidRPr="0093148B">
        <w:rPr>
          <w:rFonts w:ascii="Times New Roman" w:eastAsia="Times New Roman" w:hAnsi="Times New Roman" w:cs="Times New Roman"/>
          <w:sz w:val="48"/>
          <w:szCs w:val="48"/>
        </w:rPr>
        <w:t>?</w:t>
      </w:r>
    </w:p>
    <w:p w14:paraId="213F5829" w14:textId="77777777" w:rsidR="003F0563" w:rsidRPr="0093148B" w:rsidRDefault="003F0563" w:rsidP="003F0563">
      <w:pPr>
        <w:spacing w:after="0" w:line="240" w:lineRule="auto"/>
        <w:rPr>
          <w:rFonts w:ascii="Times New Roman" w:eastAsia="Times New Roman" w:hAnsi="Times New Roman" w:cs="Times New Roman"/>
          <w:sz w:val="48"/>
          <w:szCs w:val="48"/>
        </w:rPr>
      </w:pPr>
    </w:p>
    <w:p w14:paraId="10D5C9D0" w14:textId="0DF28FFE" w:rsidR="00EF55F4" w:rsidRPr="0093148B" w:rsidRDefault="00EF55F4" w:rsidP="003F0563">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Here are two ways to trigger and spark memories</w:t>
      </w:r>
      <w:r w:rsidR="00BA44BA" w:rsidRPr="0093148B">
        <w:rPr>
          <w:rFonts w:ascii="Times New Roman" w:eastAsia="Times New Roman" w:hAnsi="Times New Roman" w:cs="Times New Roman"/>
          <w:sz w:val="48"/>
          <w:szCs w:val="48"/>
        </w:rPr>
        <w:t xml:space="preserve"> that you may have forgotten or repressed:</w:t>
      </w:r>
    </w:p>
    <w:p w14:paraId="2D8ACDD4" w14:textId="77777777" w:rsidR="00BA44BA" w:rsidRPr="0093148B" w:rsidRDefault="00BA44BA" w:rsidP="003F0563">
      <w:pPr>
        <w:spacing w:after="0" w:line="240" w:lineRule="auto"/>
        <w:rPr>
          <w:rFonts w:ascii="Times New Roman" w:eastAsia="Times New Roman" w:hAnsi="Times New Roman" w:cs="Times New Roman"/>
          <w:sz w:val="48"/>
          <w:szCs w:val="48"/>
        </w:rPr>
      </w:pPr>
    </w:p>
    <w:p w14:paraId="722E4B60" w14:textId="77DDAE35" w:rsidR="003F0563" w:rsidRPr="0093148B" w:rsidRDefault="00CD27C5" w:rsidP="003F0563">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First , look at old p</w:t>
      </w:r>
      <w:r w:rsidR="003F0563" w:rsidRPr="0093148B">
        <w:rPr>
          <w:rFonts w:ascii="Times New Roman" w:eastAsia="Times New Roman" w:hAnsi="Times New Roman" w:cs="Times New Roman"/>
          <w:sz w:val="48"/>
          <w:szCs w:val="48"/>
        </w:rPr>
        <w:t xml:space="preserve">hotos: looking at photos may help some of you remember. Feel free to do this for </w:t>
      </w:r>
      <w:r w:rsidR="003F0563" w:rsidRPr="0093148B">
        <w:rPr>
          <w:rFonts w:ascii="Times New Roman" w:eastAsia="Times New Roman" w:hAnsi="Times New Roman" w:cs="Times New Roman"/>
          <w:i/>
          <w:sz w:val="48"/>
          <w:szCs w:val="48"/>
        </w:rPr>
        <w:t>homework</w:t>
      </w:r>
      <w:r w:rsidR="003F0563" w:rsidRPr="0093148B">
        <w:rPr>
          <w:rFonts w:ascii="Times New Roman" w:eastAsia="Times New Roman" w:hAnsi="Times New Roman" w:cs="Times New Roman"/>
          <w:sz w:val="48"/>
          <w:szCs w:val="48"/>
        </w:rPr>
        <w:t>.</w:t>
      </w:r>
    </w:p>
    <w:p w14:paraId="750E871A" w14:textId="77777777" w:rsidR="003F0563" w:rsidRPr="0093148B" w:rsidRDefault="003F0563" w:rsidP="003F0563">
      <w:pPr>
        <w:spacing w:after="0" w:line="240" w:lineRule="auto"/>
        <w:rPr>
          <w:rFonts w:ascii="Times New Roman" w:eastAsia="Times New Roman" w:hAnsi="Times New Roman" w:cs="Times New Roman"/>
          <w:sz w:val="48"/>
          <w:szCs w:val="48"/>
        </w:rPr>
      </w:pPr>
    </w:p>
    <w:p w14:paraId="7FA8A1E9" w14:textId="7266E266" w:rsidR="00D744B4" w:rsidRPr="0093148B" w:rsidRDefault="00CD27C5" w:rsidP="00D744B4">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 xml:space="preserve">Second, build a </w:t>
      </w:r>
      <w:r w:rsidR="003F0563" w:rsidRPr="0093148B">
        <w:rPr>
          <w:rFonts w:ascii="Times New Roman" w:eastAsia="Times New Roman" w:hAnsi="Times New Roman" w:cs="Times New Roman"/>
          <w:sz w:val="48"/>
          <w:szCs w:val="48"/>
        </w:rPr>
        <w:t xml:space="preserve">memory house. </w:t>
      </w:r>
      <w:r w:rsidRPr="0093148B">
        <w:rPr>
          <w:rFonts w:ascii="Times New Roman" w:eastAsia="Times New Roman" w:hAnsi="Times New Roman" w:cs="Times New Roman"/>
          <w:sz w:val="48"/>
          <w:szCs w:val="48"/>
        </w:rPr>
        <w:t>What I mean by that is get out a piece of paper and d</w:t>
      </w:r>
      <w:r w:rsidR="003F0563" w:rsidRPr="0093148B">
        <w:rPr>
          <w:rFonts w:ascii="Times New Roman" w:eastAsia="Times New Roman" w:hAnsi="Times New Roman" w:cs="Times New Roman"/>
          <w:sz w:val="48"/>
          <w:szCs w:val="48"/>
        </w:rPr>
        <w:t xml:space="preserve">raw a floor plan. Slowly go through the house letting it trigger memories. Write about it in your creative journal. I encourage you to do this for </w:t>
      </w:r>
      <w:r w:rsidR="003F0563" w:rsidRPr="0093148B">
        <w:rPr>
          <w:rFonts w:ascii="Times New Roman" w:eastAsia="Times New Roman" w:hAnsi="Times New Roman" w:cs="Times New Roman"/>
          <w:i/>
          <w:sz w:val="48"/>
          <w:szCs w:val="48"/>
        </w:rPr>
        <w:t>homework</w:t>
      </w:r>
      <w:r w:rsidR="003F0563" w:rsidRPr="0093148B">
        <w:rPr>
          <w:rFonts w:ascii="Times New Roman" w:eastAsia="Times New Roman" w:hAnsi="Times New Roman" w:cs="Times New Roman"/>
          <w:sz w:val="48"/>
          <w:szCs w:val="48"/>
        </w:rPr>
        <w:t>.</w:t>
      </w:r>
      <w:r w:rsidR="00EF55F4" w:rsidRPr="0093148B">
        <w:rPr>
          <w:rFonts w:ascii="Times New Roman" w:eastAsia="Times New Roman" w:hAnsi="Times New Roman" w:cs="Times New Roman"/>
          <w:sz w:val="48"/>
          <w:szCs w:val="48"/>
        </w:rPr>
        <w:t xml:space="preserve"> </w:t>
      </w:r>
      <w:r w:rsidR="00D744B4" w:rsidRPr="0093148B">
        <w:rPr>
          <w:rFonts w:ascii="Times New Roman" w:eastAsia="Times New Roman" w:hAnsi="Times New Roman" w:cs="Times New Roman"/>
          <w:sz w:val="48"/>
          <w:szCs w:val="48"/>
        </w:rPr>
        <w:t>(trigger, provoke, ignite, jumpstart, activate, spark, release, arouse, stimulate)</w:t>
      </w:r>
    </w:p>
    <w:p w14:paraId="03586B99" w14:textId="77777777" w:rsidR="00D744B4" w:rsidRPr="0093148B" w:rsidRDefault="00D744B4" w:rsidP="00D744B4">
      <w:pPr>
        <w:spacing w:after="0" w:line="240" w:lineRule="auto"/>
        <w:rPr>
          <w:rFonts w:ascii="Times New Roman" w:eastAsia="Times New Roman" w:hAnsi="Times New Roman" w:cs="Times New Roman"/>
          <w:sz w:val="48"/>
          <w:szCs w:val="48"/>
        </w:rPr>
      </w:pPr>
    </w:p>
    <w:p w14:paraId="6989A0EC" w14:textId="56E8B867" w:rsidR="00B43EE3" w:rsidRPr="0093148B" w:rsidRDefault="00B43EE3" w:rsidP="00D744B4">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lastRenderedPageBreak/>
        <w:t>QUESTIONS AND COMMENTS?</w:t>
      </w:r>
    </w:p>
    <w:p w14:paraId="001B84BF" w14:textId="77777777" w:rsidR="00B43EE3" w:rsidRPr="0093148B" w:rsidRDefault="00B43EE3" w:rsidP="00D744B4">
      <w:pPr>
        <w:spacing w:after="0" w:line="240" w:lineRule="auto"/>
        <w:rPr>
          <w:rFonts w:ascii="Times New Roman" w:eastAsia="Times New Roman" w:hAnsi="Times New Roman" w:cs="Times New Roman"/>
          <w:sz w:val="48"/>
          <w:szCs w:val="48"/>
        </w:rPr>
      </w:pPr>
    </w:p>
    <w:p w14:paraId="596A09C5" w14:textId="7B15D1BA" w:rsidR="00D744B4" w:rsidRPr="0093148B" w:rsidRDefault="00D744B4" w:rsidP="00D744B4">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 xml:space="preserve">Some of you are dealing with trauma and intense pain in your memoirs. We don’t simply want to recall trauma or painful experiences, but rather write about them in such a way that we bring meaning to them and so can begin to heal. </w:t>
      </w:r>
      <w:r w:rsidR="00476110" w:rsidRPr="0093148B">
        <w:rPr>
          <w:rFonts w:ascii="Times New Roman" w:eastAsia="Times New Roman" w:hAnsi="Times New Roman" w:cs="Times New Roman"/>
          <w:sz w:val="48"/>
          <w:szCs w:val="48"/>
        </w:rPr>
        <w:t xml:space="preserve">Remember this key point: </w:t>
      </w:r>
      <w:r w:rsidRPr="0093148B">
        <w:rPr>
          <w:rFonts w:ascii="Times New Roman" w:eastAsia="Times New Roman" w:hAnsi="Times New Roman" w:cs="Times New Roman"/>
          <w:i/>
          <w:sz w:val="48"/>
          <w:szCs w:val="48"/>
        </w:rPr>
        <w:t>We heal by making meaning out of memory</w:t>
      </w:r>
      <w:r w:rsidRPr="0093148B">
        <w:rPr>
          <w:rFonts w:ascii="Times New Roman" w:eastAsia="Times New Roman" w:hAnsi="Times New Roman" w:cs="Times New Roman"/>
          <w:sz w:val="48"/>
          <w:szCs w:val="48"/>
        </w:rPr>
        <w:t xml:space="preserve">. </w:t>
      </w:r>
    </w:p>
    <w:p w14:paraId="5405A634" w14:textId="77777777" w:rsidR="00D744B4" w:rsidRPr="0093148B" w:rsidRDefault="00D744B4" w:rsidP="00D744B4">
      <w:pPr>
        <w:spacing w:after="0" w:line="240" w:lineRule="auto"/>
        <w:rPr>
          <w:rFonts w:ascii="Times New Roman" w:eastAsia="Times New Roman" w:hAnsi="Times New Roman" w:cs="Times New Roman"/>
          <w:sz w:val="48"/>
          <w:szCs w:val="48"/>
        </w:rPr>
      </w:pPr>
    </w:p>
    <w:p w14:paraId="77C5F859" w14:textId="77777777" w:rsidR="00D744B4" w:rsidRPr="0093148B" w:rsidRDefault="00D744B4" w:rsidP="00D744B4">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It takes courage and grit to open old wounds. Being unsparingly candid and baring-all, and doing so in a way that produces meaning and insight, can be therapeutic and revelatory.</w:t>
      </w:r>
    </w:p>
    <w:p w14:paraId="00D557E9" w14:textId="77777777" w:rsidR="00D744B4" w:rsidRPr="0093148B" w:rsidRDefault="00D744B4" w:rsidP="00D744B4">
      <w:pPr>
        <w:spacing w:after="0" w:line="240" w:lineRule="auto"/>
        <w:rPr>
          <w:rFonts w:ascii="Times New Roman" w:eastAsia="Times New Roman" w:hAnsi="Times New Roman" w:cs="Times New Roman"/>
          <w:sz w:val="48"/>
          <w:szCs w:val="48"/>
        </w:rPr>
      </w:pPr>
    </w:p>
    <w:p w14:paraId="139A3693" w14:textId="04720C68" w:rsidR="00D744B4" w:rsidRPr="0093148B" w:rsidRDefault="00B1308C" w:rsidP="00D744B4">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w:t>
      </w:r>
      <w:r w:rsidR="00D744B4" w:rsidRPr="0093148B">
        <w:rPr>
          <w:rFonts w:ascii="Times New Roman" w:eastAsia="Times New Roman" w:hAnsi="Times New Roman" w:cs="Times New Roman"/>
          <w:sz w:val="48"/>
          <w:szCs w:val="48"/>
        </w:rPr>
        <w:t>Sometimes the only meaning we can make is to create an interesting memoir about events or experiences that caused us enduring suffering.</w:t>
      </w:r>
      <w:r w:rsidRPr="0093148B">
        <w:rPr>
          <w:rFonts w:ascii="Times New Roman" w:eastAsia="Times New Roman" w:hAnsi="Times New Roman" w:cs="Times New Roman"/>
          <w:sz w:val="48"/>
          <w:szCs w:val="48"/>
        </w:rPr>
        <w:t>]</w:t>
      </w:r>
    </w:p>
    <w:p w14:paraId="1E2C7056" w14:textId="77777777" w:rsidR="00D744B4" w:rsidRPr="0093148B" w:rsidRDefault="00D744B4" w:rsidP="00D744B4">
      <w:pPr>
        <w:spacing w:after="0" w:line="240" w:lineRule="auto"/>
        <w:rPr>
          <w:rFonts w:ascii="Times New Roman" w:eastAsia="Times New Roman" w:hAnsi="Times New Roman" w:cs="Times New Roman"/>
          <w:sz w:val="48"/>
          <w:szCs w:val="48"/>
        </w:rPr>
      </w:pPr>
    </w:p>
    <w:p w14:paraId="29DE446F" w14:textId="17F0EB8C" w:rsidR="00D744B4" w:rsidRPr="0093148B" w:rsidRDefault="003A6F28" w:rsidP="00D744B4">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QUESTIONS AND COMMENTS?</w:t>
      </w:r>
    </w:p>
    <w:p w14:paraId="4EF42676" w14:textId="77777777" w:rsidR="00D744B4" w:rsidRPr="0093148B" w:rsidRDefault="00D744B4" w:rsidP="00D744B4">
      <w:pPr>
        <w:spacing w:after="0" w:line="240" w:lineRule="auto"/>
        <w:rPr>
          <w:rFonts w:ascii="Times New Roman" w:eastAsia="Times New Roman" w:hAnsi="Times New Roman" w:cs="Times New Roman"/>
          <w:sz w:val="48"/>
          <w:szCs w:val="48"/>
        </w:rPr>
      </w:pPr>
    </w:p>
    <w:p w14:paraId="5F53C52E" w14:textId="77777777" w:rsidR="00855BEE" w:rsidRDefault="00D744B4" w:rsidP="00D744B4">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 xml:space="preserve">Some of you will be familiar with the writer William Zinsser. </w:t>
      </w:r>
    </w:p>
    <w:p w14:paraId="07744DAE" w14:textId="6BDED9BB" w:rsidR="00D744B4" w:rsidRPr="0093148B" w:rsidRDefault="00D744B4" w:rsidP="00D744B4">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lastRenderedPageBreak/>
        <w:t xml:space="preserve">He wrote several books including </w:t>
      </w:r>
      <w:r w:rsidRPr="0093148B">
        <w:rPr>
          <w:rFonts w:ascii="Times New Roman" w:eastAsia="Times New Roman" w:hAnsi="Times New Roman" w:cs="Times New Roman"/>
          <w:i/>
          <w:sz w:val="48"/>
          <w:szCs w:val="48"/>
        </w:rPr>
        <w:t>On Writing Well</w:t>
      </w:r>
      <w:r w:rsidRPr="0093148B">
        <w:rPr>
          <w:rFonts w:ascii="Times New Roman" w:eastAsia="Times New Roman" w:hAnsi="Times New Roman" w:cs="Times New Roman"/>
          <w:sz w:val="48"/>
          <w:szCs w:val="48"/>
        </w:rPr>
        <w:t xml:space="preserve">. He also wrote an essay on how to write a memoir, and he included this advice. </w:t>
      </w:r>
      <w:r w:rsidRPr="0093148B">
        <w:rPr>
          <w:rFonts w:ascii="Times New Roman" w:eastAsia="Times New Roman" w:hAnsi="Times New Roman" w:cs="Times New Roman"/>
          <w:i/>
          <w:iCs/>
          <w:sz w:val="48"/>
          <w:szCs w:val="48"/>
        </w:rPr>
        <w:t>(Quote him).</w:t>
      </w:r>
      <w:r w:rsidRPr="0093148B">
        <w:rPr>
          <w:rFonts w:ascii="Times New Roman" w:eastAsia="Times New Roman" w:hAnsi="Times New Roman" w:cs="Times New Roman"/>
          <w:sz w:val="48"/>
          <w:szCs w:val="48"/>
        </w:rPr>
        <w:t xml:space="preserve"> </w:t>
      </w:r>
    </w:p>
    <w:p w14:paraId="75B483B2" w14:textId="77777777" w:rsidR="003A6F28" w:rsidRPr="0093148B" w:rsidRDefault="003A6F28" w:rsidP="00D744B4">
      <w:pPr>
        <w:spacing w:after="0" w:line="240" w:lineRule="auto"/>
        <w:rPr>
          <w:rFonts w:ascii="Times New Roman" w:eastAsia="Times New Roman" w:hAnsi="Times New Roman" w:cs="Times New Roman"/>
          <w:sz w:val="48"/>
          <w:szCs w:val="48"/>
        </w:rPr>
      </w:pPr>
    </w:p>
    <w:p w14:paraId="45B46E4C" w14:textId="6FDB0EA5" w:rsidR="003A6F28" w:rsidRPr="0093148B" w:rsidRDefault="003A6F28" w:rsidP="00D744B4">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QUESTIONS AND COMMENTS (FINAL CHANCE)</w:t>
      </w:r>
    </w:p>
    <w:p w14:paraId="13D4CF0D" w14:textId="77777777" w:rsidR="00D744B4" w:rsidRPr="0093148B" w:rsidRDefault="00D744B4" w:rsidP="00D744B4">
      <w:pPr>
        <w:spacing w:after="0" w:line="240" w:lineRule="auto"/>
        <w:rPr>
          <w:rFonts w:ascii="Times New Roman" w:eastAsia="Times New Roman" w:hAnsi="Times New Roman" w:cs="Times New Roman"/>
          <w:sz w:val="48"/>
          <w:szCs w:val="48"/>
        </w:rPr>
      </w:pPr>
    </w:p>
    <w:p w14:paraId="2146F5D5" w14:textId="0B0DE214" w:rsidR="00D744B4" w:rsidRPr="0093148B" w:rsidRDefault="00320683" w:rsidP="00D744B4">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 xml:space="preserve">Let me end with this, and please just go </w:t>
      </w:r>
      <w:r w:rsidR="00014DC6" w:rsidRPr="0093148B">
        <w:rPr>
          <w:rFonts w:ascii="Times New Roman" w:eastAsia="Times New Roman" w:hAnsi="Times New Roman" w:cs="Times New Roman"/>
          <w:sz w:val="48"/>
          <w:szCs w:val="48"/>
        </w:rPr>
        <w:t>along with me</w:t>
      </w:r>
      <w:r w:rsidR="0035739D" w:rsidRPr="0093148B">
        <w:rPr>
          <w:rFonts w:ascii="Times New Roman" w:eastAsia="Times New Roman" w:hAnsi="Times New Roman" w:cs="Times New Roman"/>
          <w:sz w:val="48"/>
          <w:szCs w:val="48"/>
        </w:rPr>
        <w:t>. I want you to c</w:t>
      </w:r>
      <w:r w:rsidR="00D744B4" w:rsidRPr="0093148B">
        <w:rPr>
          <w:rFonts w:ascii="Times New Roman" w:eastAsia="Times New Roman" w:hAnsi="Times New Roman" w:cs="Times New Roman"/>
          <w:sz w:val="48"/>
          <w:szCs w:val="48"/>
        </w:rPr>
        <w:t xml:space="preserve">lose your eyes, palms of hands up. Imagine your finished memoir is in your hands. You are giving it to a loved one having written a thoughtful message on the title page. You see the delight in the face as they leaf through the pages. You feel an intense and visceral gratitude for all the hard work you invested in the book. You never gave up, you keep plugging away every day, and you got if finished. This is an act of </w:t>
      </w:r>
      <w:r w:rsidR="00C45DE4" w:rsidRPr="0093148B">
        <w:rPr>
          <w:rFonts w:ascii="Times New Roman" w:eastAsia="Times New Roman" w:hAnsi="Times New Roman" w:cs="Times New Roman"/>
          <w:sz w:val="48"/>
          <w:szCs w:val="48"/>
        </w:rPr>
        <w:t xml:space="preserve">both courage and </w:t>
      </w:r>
      <w:r w:rsidR="00D744B4" w:rsidRPr="0093148B">
        <w:rPr>
          <w:rFonts w:ascii="Times New Roman" w:eastAsia="Times New Roman" w:hAnsi="Times New Roman" w:cs="Times New Roman"/>
          <w:sz w:val="48"/>
          <w:szCs w:val="48"/>
        </w:rPr>
        <w:t>creative imagination.</w:t>
      </w:r>
    </w:p>
    <w:p w14:paraId="4771572E" w14:textId="77777777" w:rsidR="00D744B4" w:rsidRPr="0093148B" w:rsidRDefault="00D744B4" w:rsidP="00D744B4">
      <w:pPr>
        <w:spacing w:after="0" w:line="240" w:lineRule="auto"/>
        <w:rPr>
          <w:rFonts w:ascii="Times New Roman" w:eastAsia="Times New Roman" w:hAnsi="Times New Roman" w:cs="Times New Roman"/>
          <w:sz w:val="48"/>
          <w:szCs w:val="48"/>
        </w:rPr>
      </w:pPr>
    </w:p>
    <w:p w14:paraId="0AA29100" w14:textId="77777777" w:rsidR="001309DA" w:rsidRDefault="00987C4C" w:rsidP="00D744B4">
      <w:pPr>
        <w:spacing w:after="0" w:line="240" w:lineRule="auto"/>
        <w:rPr>
          <w:rFonts w:ascii="Times New Roman" w:eastAsia="Times New Roman" w:hAnsi="Times New Roman" w:cs="Times New Roman"/>
          <w:sz w:val="48"/>
          <w:szCs w:val="48"/>
        </w:rPr>
      </w:pPr>
      <w:r w:rsidRPr="0093148B">
        <w:rPr>
          <w:rFonts w:ascii="Times New Roman" w:eastAsia="Times New Roman" w:hAnsi="Times New Roman" w:cs="Times New Roman"/>
          <w:sz w:val="48"/>
          <w:szCs w:val="48"/>
        </w:rPr>
        <w:t>Thanks for having me!</w:t>
      </w:r>
      <w:r w:rsidR="0016316A" w:rsidRPr="0093148B">
        <w:rPr>
          <w:rFonts w:ascii="Times New Roman" w:eastAsia="Times New Roman" w:hAnsi="Times New Roman" w:cs="Times New Roman"/>
          <w:sz w:val="48"/>
          <w:szCs w:val="48"/>
        </w:rPr>
        <w:t xml:space="preserve"> Good luck writing your memoirs!</w:t>
      </w:r>
    </w:p>
    <w:p w14:paraId="5D752BB5" w14:textId="77777777" w:rsidR="001309DA" w:rsidRDefault="001309DA" w:rsidP="00D744B4">
      <w:pPr>
        <w:spacing w:after="0" w:line="240" w:lineRule="auto"/>
        <w:rPr>
          <w:rFonts w:ascii="Times New Roman" w:eastAsia="Times New Roman" w:hAnsi="Times New Roman" w:cs="Times New Roman"/>
          <w:sz w:val="48"/>
          <w:szCs w:val="48"/>
        </w:rPr>
      </w:pPr>
    </w:p>
    <w:p w14:paraId="626A8234" w14:textId="77777777" w:rsidR="001309DA" w:rsidRDefault="001309DA" w:rsidP="00D744B4">
      <w:pPr>
        <w:spacing w:after="0" w:line="240" w:lineRule="auto"/>
        <w:rPr>
          <w:rFonts w:ascii="Times New Roman" w:eastAsia="Times New Roman" w:hAnsi="Times New Roman" w:cs="Times New Roman"/>
          <w:sz w:val="48"/>
          <w:szCs w:val="48"/>
        </w:rPr>
      </w:pPr>
    </w:p>
    <w:p w14:paraId="68D0EFA3" w14:textId="77777777" w:rsidR="001309DA" w:rsidRDefault="001309DA" w:rsidP="00D744B4">
      <w:pPr>
        <w:spacing w:after="0" w:line="240" w:lineRule="auto"/>
        <w:rPr>
          <w:rFonts w:ascii="Times New Roman" w:eastAsia="Times New Roman" w:hAnsi="Times New Roman" w:cs="Times New Roman"/>
          <w:sz w:val="48"/>
          <w:szCs w:val="48"/>
        </w:rPr>
      </w:pPr>
    </w:p>
    <w:p w14:paraId="5FDB8326" w14:textId="77777777" w:rsidR="001309DA" w:rsidRDefault="001309DA" w:rsidP="00D744B4">
      <w:pPr>
        <w:spacing w:after="0" w:line="240" w:lineRule="auto"/>
        <w:rPr>
          <w:rFonts w:ascii="Times New Roman" w:eastAsia="Times New Roman" w:hAnsi="Times New Roman" w:cs="Times New Roman"/>
          <w:sz w:val="48"/>
          <w:szCs w:val="48"/>
        </w:rPr>
      </w:pPr>
    </w:p>
    <w:p w14:paraId="45B6B605" w14:textId="77777777" w:rsidR="001309DA" w:rsidRDefault="001309DA" w:rsidP="00D744B4">
      <w:pPr>
        <w:spacing w:after="0" w:line="240" w:lineRule="auto"/>
        <w:rPr>
          <w:rFonts w:ascii="Times New Roman" w:eastAsia="Times New Roman" w:hAnsi="Times New Roman" w:cs="Times New Roman"/>
          <w:sz w:val="48"/>
          <w:szCs w:val="48"/>
        </w:rPr>
      </w:pPr>
    </w:p>
    <w:p w14:paraId="61403271" w14:textId="77777777" w:rsidR="001309DA" w:rsidRDefault="001309DA" w:rsidP="00D744B4">
      <w:pPr>
        <w:spacing w:after="0" w:line="240" w:lineRule="auto"/>
        <w:rPr>
          <w:rFonts w:ascii="Times New Roman" w:eastAsia="Times New Roman" w:hAnsi="Times New Roman" w:cs="Times New Roman"/>
          <w:sz w:val="48"/>
          <w:szCs w:val="48"/>
        </w:rPr>
      </w:pPr>
    </w:p>
    <w:p w14:paraId="5E09967D" w14:textId="0D71C932" w:rsidR="00D744B4" w:rsidRPr="00855BEE" w:rsidRDefault="00A4172C" w:rsidP="00D744B4">
      <w:pPr>
        <w:spacing w:after="0" w:line="240" w:lineRule="auto"/>
        <w:rPr>
          <w:rFonts w:ascii="Times New Roman" w:eastAsia="Times New Roman" w:hAnsi="Times New Roman" w:cs="Times New Roman"/>
          <w:sz w:val="16"/>
          <w:szCs w:val="16"/>
        </w:rPr>
      </w:pPr>
      <w:r w:rsidRPr="00855BEE">
        <w:rPr>
          <w:rFonts w:ascii="Times New Roman" w:eastAsia="Times New Roman" w:hAnsi="Times New Roman" w:cs="Times New Roman"/>
          <w:sz w:val="16"/>
          <w:szCs w:val="16"/>
        </w:rPr>
        <w:t>Memoir talk in one hour</w:t>
      </w:r>
    </w:p>
    <w:sectPr w:rsidR="00D744B4" w:rsidRPr="00855BEE" w:rsidSect="006956D3">
      <w:headerReference w:type="default" r:id="rId7"/>
      <w:headerReference w:type="first" r:id="rId8"/>
      <w:pgSz w:w="12240" w:h="15840"/>
      <w:pgMar w:top="1440" w:right="1440" w:bottom="1440" w:left="1440" w:header="100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095A8" w14:textId="77777777" w:rsidR="00506FB9" w:rsidRDefault="00506FB9" w:rsidP="00022A04">
      <w:pPr>
        <w:spacing w:after="0" w:line="240" w:lineRule="auto"/>
      </w:pPr>
      <w:r>
        <w:separator/>
      </w:r>
    </w:p>
  </w:endnote>
  <w:endnote w:type="continuationSeparator" w:id="0">
    <w:p w14:paraId="0B6DE71D" w14:textId="77777777" w:rsidR="00506FB9" w:rsidRDefault="00506FB9" w:rsidP="00022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098D0" w14:textId="77777777" w:rsidR="00506FB9" w:rsidRDefault="00506FB9" w:rsidP="00022A04">
      <w:pPr>
        <w:spacing w:after="0" w:line="240" w:lineRule="auto"/>
      </w:pPr>
      <w:r>
        <w:separator/>
      </w:r>
    </w:p>
  </w:footnote>
  <w:footnote w:type="continuationSeparator" w:id="0">
    <w:p w14:paraId="7CA5F4F3" w14:textId="77777777" w:rsidR="00506FB9" w:rsidRDefault="00506FB9" w:rsidP="00022A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7412987"/>
      <w:docPartObj>
        <w:docPartGallery w:val="Page Numbers (Top of Page)"/>
        <w:docPartUnique/>
      </w:docPartObj>
    </w:sdtPr>
    <w:sdtEndPr>
      <w:rPr>
        <w:noProof/>
      </w:rPr>
    </w:sdtEndPr>
    <w:sdtContent>
      <w:p w14:paraId="6D536112" w14:textId="77777777" w:rsidR="009A09E5" w:rsidRDefault="00EC520A">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2BFF2BD" w14:textId="77777777" w:rsidR="000F399D" w:rsidRDefault="00506F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C7A8D" w14:textId="77777777" w:rsidR="009A09E5" w:rsidRDefault="00506FB9">
    <w:pPr>
      <w:pStyle w:val="Header"/>
      <w:jc w:val="center"/>
    </w:pPr>
  </w:p>
  <w:p w14:paraId="3B064C50" w14:textId="77777777" w:rsidR="002F1FD9" w:rsidRDefault="00506F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C73A5"/>
    <w:multiLevelType w:val="hybridMultilevel"/>
    <w:tmpl w:val="905A3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9F6828"/>
    <w:multiLevelType w:val="hybridMultilevel"/>
    <w:tmpl w:val="1CAC4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626797"/>
    <w:multiLevelType w:val="hybridMultilevel"/>
    <w:tmpl w:val="CA0CB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rA0tTQ3sjA3tbBU0lEKTi0uzszPAykwrgUAZSnisCwAAAA="/>
  </w:docVars>
  <w:rsids>
    <w:rsidRoot w:val="00080339"/>
    <w:rsid w:val="000051BB"/>
    <w:rsid w:val="00014DC6"/>
    <w:rsid w:val="00022A04"/>
    <w:rsid w:val="00080339"/>
    <w:rsid w:val="00096281"/>
    <w:rsid w:val="000A28AD"/>
    <w:rsid w:val="000C6321"/>
    <w:rsid w:val="000D0358"/>
    <w:rsid w:val="000D1B6D"/>
    <w:rsid w:val="00120798"/>
    <w:rsid w:val="001309DA"/>
    <w:rsid w:val="0016316A"/>
    <w:rsid w:val="001642F2"/>
    <w:rsid w:val="001A117F"/>
    <w:rsid w:val="001B0FDC"/>
    <w:rsid w:val="00226D29"/>
    <w:rsid w:val="002609B0"/>
    <w:rsid w:val="00285BE6"/>
    <w:rsid w:val="002926E4"/>
    <w:rsid w:val="002C4531"/>
    <w:rsid w:val="002C6FA2"/>
    <w:rsid w:val="00312103"/>
    <w:rsid w:val="003160BE"/>
    <w:rsid w:val="00320683"/>
    <w:rsid w:val="0035739D"/>
    <w:rsid w:val="00367FBB"/>
    <w:rsid w:val="00370C62"/>
    <w:rsid w:val="00387CA1"/>
    <w:rsid w:val="0039054D"/>
    <w:rsid w:val="003A6F28"/>
    <w:rsid w:val="003C3C81"/>
    <w:rsid w:val="003D3E30"/>
    <w:rsid w:val="003F0563"/>
    <w:rsid w:val="004009D1"/>
    <w:rsid w:val="00412CAD"/>
    <w:rsid w:val="00423083"/>
    <w:rsid w:val="00435BCF"/>
    <w:rsid w:val="00444233"/>
    <w:rsid w:val="00466CDD"/>
    <w:rsid w:val="00476110"/>
    <w:rsid w:val="004B2398"/>
    <w:rsid w:val="004C379C"/>
    <w:rsid w:val="004D241A"/>
    <w:rsid w:val="004F2F68"/>
    <w:rsid w:val="00506FB9"/>
    <w:rsid w:val="00532F52"/>
    <w:rsid w:val="005C281E"/>
    <w:rsid w:val="005D2708"/>
    <w:rsid w:val="00632E02"/>
    <w:rsid w:val="0068151B"/>
    <w:rsid w:val="006C14AD"/>
    <w:rsid w:val="006F6A04"/>
    <w:rsid w:val="0071406E"/>
    <w:rsid w:val="007408FA"/>
    <w:rsid w:val="00743DAD"/>
    <w:rsid w:val="007B4BF4"/>
    <w:rsid w:val="007B6E0A"/>
    <w:rsid w:val="007B7DF7"/>
    <w:rsid w:val="007F4FD2"/>
    <w:rsid w:val="0080173C"/>
    <w:rsid w:val="00806CAC"/>
    <w:rsid w:val="00855BEE"/>
    <w:rsid w:val="00873824"/>
    <w:rsid w:val="008971E5"/>
    <w:rsid w:val="008A0281"/>
    <w:rsid w:val="00905F39"/>
    <w:rsid w:val="0093148B"/>
    <w:rsid w:val="00934B5C"/>
    <w:rsid w:val="00987C4C"/>
    <w:rsid w:val="00A4172C"/>
    <w:rsid w:val="00A62D8E"/>
    <w:rsid w:val="00AA7696"/>
    <w:rsid w:val="00AC3269"/>
    <w:rsid w:val="00AE5918"/>
    <w:rsid w:val="00AF7B47"/>
    <w:rsid w:val="00B1308C"/>
    <w:rsid w:val="00B43EE3"/>
    <w:rsid w:val="00B46CB2"/>
    <w:rsid w:val="00B87F77"/>
    <w:rsid w:val="00B9459C"/>
    <w:rsid w:val="00BA44BA"/>
    <w:rsid w:val="00BB24E5"/>
    <w:rsid w:val="00BC769C"/>
    <w:rsid w:val="00BC780B"/>
    <w:rsid w:val="00C1225A"/>
    <w:rsid w:val="00C35226"/>
    <w:rsid w:val="00C40B3C"/>
    <w:rsid w:val="00C45DE4"/>
    <w:rsid w:val="00C50E80"/>
    <w:rsid w:val="00CD1D63"/>
    <w:rsid w:val="00CD27C5"/>
    <w:rsid w:val="00D35116"/>
    <w:rsid w:val="00D443E2"/>
    <w:rsid w:val="00D44E75"/>
    <w:rsid w:val="00D55CC9"/>
    <w:rsid w:val="00D744B4"/>
    <w:rsid w:val="00DC195B"/>
    <w:rsid w:val="00DC2BBE"/>
    <w:rsid w:val="00DF299A"/>
    <w:rsid w:val="00E425C9"/>
    <w:rsid w:val="00E45499"/>
    <w:rsid w:val="00E538EA"/>
    <w:rsid w:val="00E959EC"/>
    <w:rsid w:val="00EC520A"/>
    <w:rsid w:val="00EF55F4"/>
    <w:rsid w:val="00F074FE"/>
    <w:rsid w:val="00F36274"/>
    <w:rsid w:val="00F3700C"/>
    <w:rsid w:val="00F57DE8"/>
    <w:rsid w:val="00FB2D40"/>
    <w:rsid w:val="00FF6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6F6DA"/>
  <w15:chartTrackingRefBased/>
  <w15:docId w15:val="{2B09251B-3178-427B-87D6-B111A694C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3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3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339"/>
  </w:style>
  <w:style w:type="paragraph" w:styleId="ListParagraph">
    <w:name w:val="List Paragraph"/>
    <w:basedOn w:val="Normal"/>
    <w:uiPriority w:val="34"/>
    <w:qFormat/>
    <w:rsid w:val="00080339"/>
    <w:pPr>
      <w:ind w:left="720"/>
      <w:contextualSpacing/>
    </w:pPr>
  </w:style>
  <w:style w:type="paragraph" w:styleId="Footer">
    <w:name w:val="footer"/>
    <w:basedOn w:val="Normal"/>
    <w:link w:val="FooterChar"/>
    <w:uiPriority w:val="99"/>
    <w:unhideWhenUsed/>
    <w:rsid w:val="00022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A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2</TotalTime>
  <Pages>12</Pages>
  <Words>1174</Words>
  <Characters>6693</Characters>
  <Application>Microsoft Office Word</Application>
  <DocSecurity>0</DocSecurity>
  <Lines>55</Lines>
  <Paragraphs>15</Paragraphs>
  <ScaleCrop>false</ScaleCrop>
  <Company/>
  <LinksUpToDate>false</LinksUpToDate>
  <CharactersWithSpaces>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almer</dc:creator>
  <cp:keywords/>
  <dc:description/>
  <cp:lastModifiedBy>Chris Palmer</cp:lastModifiedBy>
  <cp:revision>109</cp:revision>
  <dcterms:created xsi:type="dcterms:W3CDTF">2021-11-03T16:35:00Z</dcterms:created>
  <dcterms:modified xsi:type="dcterms:W3CDTF">2022-03-15T02:00:00Z</dcterms:modified>
</cp:coreProperties>
</file>